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FFD2B3" w14:textId="77777777" w:rsidR="001E5907" w:rsidRPr="000D44C8" w:rsidRDefault="001E5907" w:rsidP="001E5907">
      <w:pPr>
        <w:widowControl w:val="0"/>
        <w:spacing w:after="0" w:line="240" w:lineRule="auto"/>
        <w:jc w:val="center"/>
        <w:rPr>
          <w:rFonts w:ascii="Times New Roman" w:hAnsi="Times New Roman" w:cs="Times New Roman"/>
          <w:sz w:val="24"/>
          <w:szCs w:val="24"/>
        </w:rPr>
      </w:pPr>
      <w:r w:rsidRPr="000D44C8">
        <w:rPr>
          <w:rFonts w:ascii="Times New Roman" w:hAnsi="Times New Roman" w:cs="Times New Roman"/>
          <w:b/>
          <w:sz w:val="24"/>
          <w:szCs w:val="24"/>
        </w:rPr>
        <w:t>JUNGTINĖS VEIKLOS (PARTNERYSTĖS) SUTARTIS NR</w:t>
      </w:r>
      <w:r w:rsidRPr="000D44C8">
        <w:rPr>
          <w:rFonts w:ascii="Times New Roman" w:hAnsi="Times New Roman" w:cs="Times New Roman"/>
          <w:sz w:val="24"/>
          <w:szCs w:val="24"/>
        </w:rPr>
        <w:t>.</w:t>
      </w:r>
    </w:p>
    <w:p w14:paraId="1A42F4FF" w14:textId="39E12A87" w:rsidR="001E5907" w:rsidRPr="000D44C8" w:rsidRDefault="001E5907" w:rsidP="001E5907">
      <w:pPr>
        <w:widowControl w:val="0"/>
        <w:spacing w:after="0" w:line="240" w:lineRule="auto"/>
        <w:jc w:val="center"/>
        <w:rPr>
          <w:rFonts w:ascii="Times New Roman" w:hAnsi="Times New Roman" w:cs="Times New Roman"/>
          <w:sz w:val="24"/>
          <w:szCs w:val="24"/>
        </w:rPr>
      </w:pPr>
      <w:r w:rsidRPr="000D44C8">
        <w:rPr>
          <w:rFonts w:ascii="Times New Roman" w:hAnsi="Times New Roman" w:cs="Times New Roman"/>
          <w:sz w:val="24"/>
          <w:szCs w:val="24"/>
        </w:rPr>
        <w:t>202</w:t>
      </w:r>
      <w:r w:rsidR="00703104">
        <w:rPr>
          <w:rFonts w:ascii="Times New Roman" w:hAnsi="Times New Roman" w:cs="Times New Roman"/>
          <w:sz w:val="24"/>
          <w:szCs w:val="24"/>
        </w:rPr>
        <w:t>3</w:t>
      </w:r>
      <w:r w:rsidRPr="000D44C8">
        <w:rPr>
          <w:rFonts w:ascii="Times New Roman" w:hAnsi="Times New Roman" w:cs="Times New Roman"/>
          <w:sz w:val="24"/>
          <w:szCs w:val="24"/>
        </w:rPr>
        <w:t xml:space="preserve"> m. </w:t>
      </w:r>
      <w:r w:rsidR="00703104">
        <w:rPr>
          <w:rFonts w:ascii="Times New Roman" w:hAnsi="Times New Roman" w:cs="Times New Roman"/>
          <w:sz w:val="24"/>
          <w:szCs w:val="24"/>
        </w:rPr>
        <w:t>kovo</w:t>
      </w:r>
      <w:r w:rsidR="00605320" w:rsidRPr="000D44C8">
        <w:rPr>
          <w:rFonts w:ascii="Times New Roman" w:hAnsi="Times New Roman" w:cs="Times New Roman"/>
          <w:sz w:val="24"/>
          <w:szCs w:val="24"/>
        </w:rPr>
        <w:t xml:space="preserve"> </w:t>
      </w:r>
      <w:r w:rsidRPr="000D44C8">
        <w:rPr>
          <w:rFonts w:ascii="Times New Roman" w:hAnsi="Times New Roman" w:cs="Times New Roman"/>
          <w:sz w:val="24"/>
          <w:szCs w:val="24"/>
        </w:rPr>
        <w:t xml:space="preserve">mėn.  </w:t>
      </w:r>
      <w:r w:rsidR="00703104">
        <w:rPr>
          <w:rFonts w:ascii="Times New Roman" w:hAnsi="Times New Roman" w:cs="Times New Roman"/>
          <w:sz w:val="24"/>
          <w:szCs w:val="24"/>
        </w:rPr>
        <w:t>30</w:t>
      </w:r>
      <w:r w:rsidR="00605320" w:rsidRPr="00983D64">
        <w:rPr>
          <w:rFonts w:ascii="Times New Roman" w:hAnsi="Times New Roman" w:cs="Times New Roman"/>
          <w:sz w:val="24"/>
          <w:szCs w:val="24"/>
        </w:rPr>
        <w:t xml:space="preserve"> </w:t>
      </w:r>
      <w:r w:rsidRPr="000D44C8">
        <w:rPr>
          <w:rFonts w:ascii="Times New Roman" w:hAnsi="Times New Roman" w:cs="Times New Roman"/>
          <w:sz w:val="24"/>
          <w:szCs w:val="24"/>
        </w:rPr>
        <w:t>d.</w:t>
      </w:r>
    </w:p>
    <w:p w14:paraId="15BD978E" w14:textId="77777777" w:rsidR="001E5907" w:rsidRPr="000D44C8" w:rsidRDefault="001E5907" w:rsidP="001E5907">
      <w:pPr>
        <w:widowControl w:val="0"/>
        <w:spacing w:after="0" w:line="240" w:lineRule="auto"/>
        <w:jc w:val="center"/>
        <w:rPr>
          <w:rFonts w:ascii="Times New Roman" w:hAnsi="Times New Roman" w:cs="Times New Roman"/>
          <w:sz w:val="24"/>
          <w:szCs w:val="24"/>
        </w:rPr>
      </w:pPr>
      <w:r w:rsidRPr="000D44C8">
        <w:rPr>
          <w:rFonts w:ascii="Times New Roman" w:hAnsi="Times New Roman" w:cs="Times New Roman"/>
          <w:sz w:val="24"/>
          <w:szCs w:val="24"/>
        </w:rPr>
        <w:t>Vilnius</w:t>
      </w:r>
    </w:p>
    <w:p w14:paraId="256BEFEA"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718CFFDD" w14:textId="6A035D86" w:rsidR="001E5907" w:rsidRPr="000A2ECC" w:rsidRDefault="00703104" w:rsidP="001E5907">
      <w:pPr>
        <w:widowControl w:val="0"/>
        <w:spacing w:after="0" w:line="240" w:lineRule="auto"/>
        <w:ind w:firstLine="568"/>
        <w:jc w:val="both"/>
        <w:rPr>
          <w:rFonts w:ascii="Times New Roman" w:hAnsi="Times New Roman" w:cs="Times New Roman"/>
          <w:sz w:val="24"/>
          <w:szCs w:val="24"/>
        </w:rPr>
      </w:pPr>
      <w:r w:rsidRPr="000A2ECC">
        <w:rPr>
          <w:rFonts w:ascii="Times New Roman" w:hAnsi="Times New Roman" w:cs="Times New Roman"/>
          <w:b/>
          <w:sz w:val="24"/>
          <w:szCs w:val="24"/>
        </w:rPr>
        <w:t>Mažoji bendrija</w:t>
      </w:r>
      <w:r w:rsidR="007A1DFD" w:rsidRPr="000A2ECC">
        <w:rPr>
          <w:rFonts w:ascii="Times New Roman" w:hAnsi="Times New Roman" w:cs="Times New Roman"/>
          <w:b/>
          <w:sz w:val="24"/>
          <w:szCs w:val="24"/>
        </w:rPr>
        <w:t xml:space="preserve"> „</w:t>
      </w:r>
      <w:r w:rsidRPr="000A2ECC">
        <w:rPr>
          <w:rFonts w:ascii="Times New Roman" w:hAnsi="Times New Roman" w:cs="Times New Roman"/>
          <w:b/>
          <w:sz w:val="24"/>
          <w:szCs w:val="24"/>
        </w:rPr>
        <w:t>Everoptics</w:t>
      </w:r>
      <w:r w:rsidR="007A1DFD" w:rsidRPr="000A2ECC">
        <w:rPr>
          <w:rFonts w:ascii="Times New Roman" w:hAnsi="Times New Roman" w:cs="Times New Roman"/>
          <w:b/>
          <w:sz w:val="24"/>
          <w:szCs w:val="24"/>
        </w:rPr>
        <w:t>“</w:t>
      </w:r>
      <w:r w:rsidR="001E5907" w:rsidRPr="000A2ECC">
        <w:rPr>
          <w:rFonts w:ascii="Times New Roman" w:hAnsi="Times New Roman" w:cs="Times New Roman"/>
          <w:sz w:val="24"/>
          <w:szCs w:val="24"/>
        </w:rPr>
        <w:t>, juridinio asmens kodas</w:t>
      </w:r>
      <w:r w:rsidR="00A90333" w:rsidRPr="000A2ECC">
        <w:rPr>
          <w:rFonts w:ascii="Times New Roman" w:hAnsi="Times New Roman" w:cs="Times New Roman"/>
          <w:sz w:val="24"/>
          <w:szCs w:val="24"/>
        </w:rPr>
        <w:t xml:space="preserve"> </w:t>
      </w:r>
      <w:r w:rsidRPr="000A2ECC">
        <w:rPr>
          <w:rFonts w:ascii="Times New Roman" w:hAnsi="Times New Roman" w:cs="Times New Roman"/>
          <w:sz w:val="24"/>
          <w:szCs w:val="24"/>
        </w:rPr>
        <w:t>306272113</w:t>
      </w:r>
      <w:r w:rsidR="001E5907" w:rsidRPr="000A2ECC">
        <w:rPr>
          <w:rFonts w:ascii="Times New Roman" w:hAnsi="Times New Roman" w:cs="Times New Roman"/>
          <w:sz w:val="24"/>
          <w:szCs w:val="24"/>
        </w:rPr>
        <w:t>, buveinės adresas</w:t>
      </w:r>
      <w:r w:rsidR="00A90333" w:rsidRPr="000A2ECC">
        <w:rPr>
          <w:rFonts w:ascii="Times New Roman" w:hAnsi="Times New Roman" w:cs="Times New Roman"/>
          <w:sz w:val="24"/>
          <w:szCs w:val="24"/>
        </w:rPr>
        <w:t xml:space="preserve"> </w:t>
      </w:r>
      <w:r w:rsidRPr="000A2ECC">
        <w:rPr>
          <w:rFonts w:ascii="Times New Roman" w:hAnsi="Times New Roman" w:cs="Times New Roman"/>
          <w:sz w:val="24"/>
          <w:szCs w:val="24"/>
        </w:rPr>
        <w:t>Vokiečių g. 85, LT-45261</w:t>
      </w:r>
      <w:r w:rsidR="00A90333" w:rsidRPr="000A2ECC">
        <w:rPr>
          <w:rFonts w:ascii="Times New Roman" w:hAnsi="Times New Roman" w:cs="Times New Roman"/>
          <w:sz w:val="24"/>
          <w:szCs w:val="24"/>
        </w:rPr>
        <w:t xml:space="preserve"> </w:t>
      </w:r>
      <w:r w:rsidRPr="000A2ECC">
        <w:rPr>
          <w:rFonts w:ascii="Times New Roman" w:hAnsi="Times New Roman" w:cs="Times New Roman"/>
          <w:sz w:val="24"/>
          <w:szCs w:val="24"/>
        </w:rPr>
        <w:t>Kaunas</w:t>
      </w:r>
      <w:r w:rsidR="001E5907" w:rsidRPr="000A2ECC">
        <w:rPr>
          <w:rFonts w:ascii="Times New Roman" w:hAnsi="Times New Roman" w:cs="Times New Roman"/>
          <w:sz w:val="24"/>
          <w:szCs w:val="24"/>
        </w:rPr>
        <w:t xml:space="preserve">, atstovaujama </w:t>
      </w:r>
      <w:r w:rsidR="005F233D" w:rsidRPr="000A2ECC">
        <w:rPr>
          <w:rFonts w:ascii="Times New Roman" w:hAnsi="Times New Roman" w:cs="Times New Roman"/>
          <w:sz w:val="24"/>
          <w:szCs w:val="24"/>
        </w:rPr>
        <w:t xml:space="preserve">direktoriaus </w:t>
      </w:r>
      <w:r w:rsidRPr="000A2ECC">
        <w:rPr>
          <w:rFonts w:ascii="Times New Roman" w:hAnsi="Times New Roman" w:cs="Times New Roman"/>
          <w:sz w:val="24"/>
          <w:szCs w:val="24"/>
        </w:rPr>
        <w:t>Juliaus Janušonio</w:t>
      </w:r>
      <w:r w:rsidR="001E5907" w:rsidRPr="000A2ECC">
        <w:rPr>
          <w:rFonts w:ascii="Times New Roman" w:hAnsi="Times New Roman" w:cs="Times New Roman"/>
          <w:sz w:val="24"/>
          <w:szCs w:val="24"/>
        </w:rPr>
        <w:t>,</w:t>
      </w:r>
      <w:r w:rsidR="001E5907" w:rsidRPr="00FD638E">
        <w:rPr>
          <w:rFonts w:ascii="Times New Roman" w:hAnsi="Times New Roman" w:cs="Times New Roman"/>
          <w:color w:val="000000" w:themeColor="text1"/>
          <w:sz w:val="24"/>
          <w:szCs w:val="24"/>
        </w:rPr>
        <w:t xml:space="preserve"> veikiančio (-s) pagal </w:t>
      </w:r>
      <w:r w:rsidR="005F233D" w:rsidRPr="00FD638E">
        <w:rPr>
          <w:rFonts w:ascii="Times New Roman" w:hAnsi="Times New Roman" w:cs="Times New Roman"/>
          <w:color w:val="000000" w:themeColor="text1"/>
          <w:sz w:val="24"/>
          <w:szCs w:val="24"/>
        </w:rPr>
        <w:t>įmonės įstatus</w:t>
      </w:r>
      <w:r w:rsidR="001E5907" w:rsidRPr="00FD638E">
        <w:rPr>
          <w:rFonts w:ascii="Times New Roman" w:hAnsi="Times New Roman" w:cs="Times New Roman"/>
          <w:color w:val="000000" w:themeColor="text1"/>
          <w:sz w:val="24"/>
          <w:szCs w:val="24"/>
        </w:rPr>
        <w:t xml:space="preserve"> </w:t>
      </w:r>
      <w:r w:rsidR="001E5907" w:rsidRPr="000A2ECC">
        <w:rPr>
          <w:rFonts w:ascii="Times New Roman" w:hAnsi="Times New Roman" w:cs="Times New Roman"/>
          <w:sz w:val="24"/>
          <w:szCs w:val="24"/>
        </w:rPr>
        <w:t>(toliau Sutartyje –</w:t>
      </w:r>
      <w:r w:rsidR="000A2ECC" w:rsidRPr="000A2ECC">
        <w:rPr>
          <w:rFonts w:ascii="Times New Roman" w:hAnsi="Times New Roman" w:cs="Times New Roman"/>
          <w:b/>
          <w:sz w:val="24"/>
          <w:szCs w:val="24"/>
        </w:rPr>
        <w:t>Everoptics</w:t>
      </w:r>
      <w:r w:rsidR="001E5907" w:rsidRPr="000A2ECC">
        <w:rPr>
          <w:rFonts w:ascii="Times New Roman" w:hAnsi="Times New Roman" w:cs="Times New Roman"/>
          <w:sz w:val="24"/>
          <w:szCs w:val="24"/>
        </w:rPr>
        <w:t>),</w:t>
      </w:r>
    </w:p>
    <w:p w14:paraId="4940C023" w14:textId="08F22C01" w:rsidR="001E5907" w:rsidRPr="000A2ECC" w:rsidRDefault="001E5907" w:rsidP="001E5907">
      <w:pPr>
        <w:widowControl w:val="0"/>
        <w:spacing w:after="0" w:line="240" w:lineRule="auto"/>
        <w:jc w:val="both"/>
        <w:rPr>
          <w:rFonts w:ascii="Times New Roman" w:hAnsi="Times New Roman" w:cs="Times New Roman"/>
          <w:sz w:val="24"/>
          <w:szCs w:val="24"/>
        </w:rPr>
      </w:pPr>
    </w:p>
    <w:p w14:paraId="4D8ED670" w14:textId="5F767CCE" w:rsidR="00A90333" w:rsidRPr="000A2ECC" w:rsidRDefault="00A90333" w:rsidP="001E5907">
      <w:pPr>
        <w:widowControl w:val="0"/>
        <w:spacing w:after="0" w:line="240" w:lineRule="auto"/>
        <w:jc w:val="both"/>
        <w:rPr>
          <w:rFonts w:ascii="Times New Roman" w:hAnsi="Times New Roman" w:cs="Times New Roman"/>
          <w:sz w:val="24"/>
          <w:szCs w:val="24"/>
        </w:rPr>
      </w:pPr>
      <w:r w:rsidRPr="000A2ECC">
        <w:rPr>
          <w:rFonts w:ascii="Times New Roman" w:hAnsi="Times New Roman" w:cs="Times New Roman"/>
          <w:sz w:val="24"/>
          <w:szCs w:val="24"/>
        </w:rPr>
        <w:t>ir</w:t>
      </w:r>
    </w:p>
    <w:p w14:paraId="578DAD7C" w14:textId="1E27C575" w:rsidR="00A90333" w:rsidRPr="000A2ECC" w:rsidRDefault="000A2ECC" w:rsidP="000A2ECC">
      <w:pPr>
        <w:pStyle w:val="Heading1"/>
        <w:rPr>
          <w:sz w:val="24"/>
          <w:szCs w:val="24"/>
          <w:lang w:val="lt-LT"/>
        </w:rPr>
      </w:pPr>
      <w:r w:rsidRPr="000A2ECC">
        <w:rPr>
          <w:b w:val="0"/>
          <w:sz w:val="24"/>
          <w:szCs w:val="24"/>
          <w:lang w:val="lt-LT"/>
        </w:rPr>
        <w:t>Uždaroji akcinė bendrovė</w:t>
      </w:r>
      <w:r w:rsidR="00A90333" w:rsidRPr="000A2ECC">
        <w:rPr>
          <w:sz w:val="24"/>
          <w:szCs w:val="24"/>
          <w:lang w:val="lt-LT"/>
        </w:rPr>
        <w:t xml:space="preserve"> „</w:t>
      </w:r>
      <w:r w:rsidRPr="000A2ECC">
        <w:rPr>
          <w:rFonts w:eastAsiaTheme="minorHAnsi"/>
          <w:b w:val="0"/>
          <w:bCs w:val="0"/>
          <w:kern w:val="0"/>
          <w:sz w:val="24"/>
          <w:szCs w:val="24"/>
          <w:lang w:val="lt-LT"/>
        </w:rPr>
        <w:t>Baltec CNC Technologies</w:t>
      </w:r>
      <w:r w:rsidR="00A90333" w:rsidRPr="000A2ECC">
        <w:rPr>
          <w:sz w:val="24"/>
          <w:szCs w:val="24"/>
          <w:lang w:val="lt-LT"/>
        </w:rPr>
        <w:t>,</w:t>
      </w:r>
      <w:r w:rsidR="00A90333" w:rsidRPr="000A2ECC">
        <w:rPr>
          <w:b w:val="0"/>
          <w:bCs w:val="0"/>
          <w:sz w:val="24"/>
          <w:szCs w:val="24"/>
          <w:lang w:val="lt-LT"/>
        </w:rPr>
        <w:t xml:space="preserve"> juridinio asmens kodas </w:t>
      </w:r>
      <w:r w:rsidRPr="000A2ECC">
        <w:rPr>
          <w:b w:val="0"/>
          <w:bCs w:val="0"/>
          <w:sz w:val="24"/>
          <w:szCs w:val="24"/>
          <w:lang w:val="lt-LT"/>
        </w:rPr>
        <w:t>110856022</w:t>
      </w:r>
      <w:r w:rsidR="00A90333" w:rsidRPr="000A2ECC">
        <w:rPr>
          <w:b w:val="0"/>
          <w:bCs w:val="0"/>
          <w:sz w:val="24"/>
          <w:szCs w:val="24"/>
          <w:lang w:val="lt-LT"/>
        </w:rPr>
        <w:t xml:space="preserve">, buveinės adresas </w:t>
      </w:r>
      <w:r w:rsidRPr="000A2ECC">
        <w:rPr>
          <w:rFonts w:eastAsiaTheme="minorHAnsi"/>
          <w:b w:val="0"/>
          <w:bCs w:val="0"/>
          <w:kern w:val="0"/>
          <w:sz w:val="24"/>
          <w:szCs w:val="24"/>
          <w:lang w:val="lt-LT"/>
        </w:rPr>
        <w:t>Raudondvario pl. 148, LT-47175 Kaunas</w:t>
      </w:r>
      <w:r w:rsidR="00A90333" w:rsidRPr="000A2ECC">
        <w:rPr>
          <w:rFonts w:eastAsiaTheme="minorHAnsi"/>
          <w:b w:val="0"/>
          <w:bCs w:val="0"/>
          <w:kern w:val="0"/>
          <w:sz w:val="24"/>
          <w:szCs w:val="24"/>
          <w:lang w:val="lt-LT"/>
        </w:rPr>
        <w:t>,</w:t>
      </w:r>
      <w:r w:rsidR="00A90333" w:rsidRPr="000A2ECC">
        <w:rPr>
          <w:b w:val="0"/>
          <w:bCs w:val="0"/>
          <w:sz w:val="24"/>
          <w:szCs w:val="24"/>
          <w:lang w:val="lt-LT"/>
        </w:rPr>
        <w:t xml:space="preserve"> atstovaujama</w:t>
      </w:r>
      <w:r w:rsidRPr="000A2ECC">
        <w:rPr>
          <w:b w:val="0"/>
          <w:bCs w:val="0"/>
          <w:sz w:val="24"/>
          <w:szCs w:val="24"/>
          <w:lang w:val="lt-LT"/>
        </w:rPr>
        <w:t xml:space="preserve"> ______________</w:t>
      </w:r>
      <w:r w:rsidR="00A90333" w:rsidRPr="000A2ECC">
        <w:rPr>
          <w:b w:val="0"/>
          <w:bCs w:val="0"/>
          <w:sz w:val="24"/>
          <w:szCs w:val="24"/>
          <w:lang w:val="lt-LT"/>
        </w:rPr>
        <w:t>, veikiančio (-s) pagal įmonės įstatus (toliau Sutartyje –</w:t>
      </w:r>
      <w:r w:rsidRPr="000A2ECC">
        <w:rPr>
          <w:sz w:val="24"/>
          <w:szCs w:val="24"/>
          <w:lang w:val="lt-LT"/>
        </w:rPr>
        <w:t>BCT</w:t>
      </w:r>
      <w:r w:rsidR="00A90333" w:rsidRPr="000A2ECC">
        <w:rPr>
          <w:b w:val="0"/>
          <w:bCs w:val="0"/>
          <w:sz w:val="24"/>
          <w:szCs w:val="24"/>
          <w:lang w:val="lt-LT"/>
        </w:rPr>
        <w:t>),</w:t>
      </w:r>
    </w:p>
    <w:p w14:paraId="734D0632" w14:textId="6CF39450" w:rsidR="00A90333" w:rsidRPr="000D44C8" w:rsidRDefault="00A90333" w:rsidP="001E5907">
      <w:pPr>
        <w:widowControl w:val="0"/>
        <w:spacing w:after="0" w:line="240" w:lineRule="auto"/>
        <w:jc w:val="both"/>
        <w:rPr>
          <w:rFonts w:ascii="Times New Roman" w:hAnsi="Times New Roman" w:cs="Times New Roman"/>
          <w:sz w:val="24"/>
          <w:szCs w:val="24"/>
        </w:rPr>
      </w:pPr>
    </w:p>
    <w:p w14:paraId="6BCD04C7" w14:textId="494D5B0D" w:rsidR="001E5907" w:rsidRPr="000D44C8" w:rsidRDefault="001E5907" w:rsidP="000A2ECC">
      <w:pPr>
        <w:widowControl w:val="0"/>
        <w:spacing w:after="0" w:line="240" w:lineRule="auto"/>
        <w:jc w:val="both"/>
        <w:rPr>
          <w:rFonts w:ascii="Times New Roman" w:hAnsi="Times New Roman" w:cs="Times New Roman"/>
          <w:sz w:val="24"/>
          <w:szCs w:val="24"/>
        </w:rPr>
      </w:pPr>
      <w:r w:rsidRPr="000D44C8">
        <w:rPr>
          <w:rFonts w:ascii="Times New Roman" w:hAnsi="Times New Roman" w:cs="Times New Roman"/>
          <w:sz w:val="24"/>
          <w:szCs w:val="24"/>
        </w:rPr>
        <w:t xml:space="preserve">toliau sutartyje bendrai vadinami „Šalimis“, o kiekvienas atskirai – „Šalimi“, </w:t>
      </w:r>
      <w:r w:rsidR="000A2ECC">
        <w:rPr>
          <w:rFonts w:ascii="Times New Roman" w:hAnsi="Times New Roman" w:cs="Times New Roman"/>
          <w:sz w:val="24"/>
          <w:szCs w:val="24"/>
        </w:rPr>
        <w:t xml:space="preserve"> s</w:t>
      </w:r>
      <w:r w:rsidRPr="000D44C8">
        <w:rPr>
          <w:rFonts w:ascii="Times New Roman" w:hAnsi="Times New Roman" w:cs="Times New Roman"/>
          <w:sz w:val="24"/>
          <w:szCs w:val="24"/>
        </w:rPr>
        <w:t>usitarėme ir sudarėme šią sutartį (toliau – Sutartis),</w:t>
      </w:r>
    </w:p>
    <w:p w14:paraId="333D3D94" w14:textId="77777777" w:rsidR="001E5907" w:rsidRPr="000D44C8" w:rsidRDefault="001E5907" w:rsidP="001E5907">
      <w:pPr>
        <w:widowControl w:val="0"/>
        <w:spacing w:after="0" w:line="240" w:lineRule="auto"/>
        <w:jc w:val="both"/>
        <w:rPr>
          <w:rFonts w:ascii="Times New Roman" w:hAnsi="Times New Roman" w:cs="Times New Roman"/>
          <w:b/>
          <w:sz w:val="24"/>
          <w:szCs w:val="24"/>
        </w:rPr>
      </w:pPr>
    </w:p>
    <w:p w14:paraId="4EA462B6" w14:textId="77777777" w:rsidR="001E5907" w:rsidRPr="000D44C8" w:rsidRDefault="001E5907" w:rsidP="001E5907">
      <w:pPr>
        <w:widowControl w:val="0"/>
        <w:spacing w:after="0" w:line="240" w:lineRule="auto"/>
        <w:jc w:val="both"/>
        <w:rPr>
          <w:rFonts w:ascii="Times New Roman" w:hAnsi="Times New Roman" w:cs="Times New Roman"/>
          <w:b/>
          <w:sz w:val="24"/>
          <w:szCs w:val="24"/>
        </w:rPr>
      </w:pPr>
    </w:p>
    <w:p w14:paraId="136BC858"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SUTARTIES DALYKAS</w:t>
      </w:r>
    </w:p>
    <w:p w14:paraId="28F1A4D9"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594DDA3E"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susitaria:</w:t>
      </w:r>
    </w:p>
    <w:p w14:paraId="1ABA6C52" w14:textId="2702260C" w:rsidR="001E5907" w:rsidRPr="000D44C8" w:rsidRDefault="001E5907" w:rsidP="001E5907">
      <w:pPr>
        <w:widowControl w:val="0"/>
        <w:spacing w:after="0" w:line="240" w:lineRule="auto"/>
        <w:ind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 Bendradarbiauti įgyvendinant projektą </w:t>
      </w:r>
      <w:r w:rsidRPr="000D44C8">
        <w:rPr>
          <w:rFonts w:ascii="Times New Roman" w:hAnsi="Times New Roman" w:cs="Times New Roman"/>
          <w:b/>
          <w:bCs/>
          <w:iCs/>
          <w:sz w:val="24"/>
          <w:szCs w:val="24"/>
        </w:rPr>
        <w:t>„</w:t>
      </w:r>
      <w:bookmarkStart w:id="0" w:name="_Hlk76029054"/>
      <w:r w:rsidR="000A2ECC" w:rsidRPr="000A2ECC">
        <w:rPr>
          <w:rFonts w:ascii="Times New Roman" w:hAnsi="Times New Roman" w:cs="Times New Roman"/>
          <w:sz w:val="24"/>
          <w:szCs w:val="24"/>
        </w:rPr>
        <w:t>Nauji metodai matuoti optines dangas vystant prietaisą „Spectral Mapper“</w:t>
      </w:r>
      <w:r w:rsidRPr="000A2ECC">
        <w:rPr>
          <w:rFonts w:ascii="Times New Roman" w:hAnsi="Times New Roman" w:cs="Times New Roman"/>
          <w:sz w:val="24"/>
          <w:szCs w:val="24"/>
        </w:rPr>
        <w:t>“</w:t>
      </w:r>
      <w:r w:rsidRPr="000D44C8">
        <w:rPr>
          <w:rFonts w:ascii="Times New Roman" w:hAnsi="Times New Roman" w:cs="Times New Roman"/>
          <w:sz w:val="24"/>
          <w:szCs w:val="24"/>
        </w:rPr>
        <w:t xml:space="preserve">, </w:t>
      </w:r>
      <w:bookmarkEnd w:id="0"/>
      <w:r w:rsidR="00FD638E">
        <w:rPr>
          <w:rFonts w:ascii="Times New Roman" w:hAnsi="Times New Roman" w:cs="Times New Roman"/>
          <w:sz w:val="24"/>
          <w:szCs w:val="24"/>
        </w:rPr>
        <w:t>pagal paramos priemonę InoStartas</w:t>
      </w:r>
      <w:r w:rsidR="00EA1F70" w:rsidRPr="000A2ECC">
        <w:rPr>
          <w:rFonts w:ascii="Times New Roman" w:hAnsi="Times New Roman" w:cs="Times New Roman"/>
          <w:color w:val="FF0000"/>
          <w:sz w:val="24"/>
          <w:szCs w:val="24"/>
        </w:rPr>
        <w:t xml:space="preserve"> </w:t>
      </w:r>
      <w:r w:rsidRPr="000D44C8">
        <w:rPr>
          <w:rFonts w:ascii="Times New Roman" w:hAnsi="Times New Roman" w:cs="Times New Roman"/>
          <w:sz w:val="24"/>
          <w:szCs w:val="24"/>
        </w:rPr>
        <w:t xml:space="preserve">(toliau Sutartyje – Projektas), užtikrinti Projekto įgyvendinimo sutarties reikalavimų vykdymą, sąžiningai ir tikslingai naudoti skirtas lėšas, pasiekti numatytus ir suplanuotais terminais Projekto rodiklius. </w:t>
      </w:r>
    </w:p>
    <w:p w14:paraId="00DB567C" w14:textId="4C48FCBE" w:rsidR="00411A9C" w:rsidRPr="00D1743E" w:rsidRDefault="001E5907" w:rsidP="00411A9C">
      <w:pPr>
        <w:widowControl w:val="0"/>
        <w:numPr>
          <w:ilvl w:val="1"/>
          <w:numId w:val="3"/>
        </w:numPr>
        <w:spacing w:after="0" w:line="240" w:lineRule="auto"/>
        <w:ind w:left="0" w:firstLine="709"/>
        <w:rPr>
          <w:rFonts w:ascii="Times New Roman" w:hAnsi="Times New Roman" w:cs="Times New Roman"/>
          <w:color w:val="000000" w:themeColor="text1"/>
          <w:sz w:val="24"/>
          <w:szCs w:val="24"/>
        </w:rPr>
      </w:pPr>
      <w:r w:rsidRPr="000D44C8">
        <w:rPr>
          <w:rFonts w:ascii="Times New Roman" w:hAnsi="Times New Roman" w:cs="Times New Roman"/>
          <w:sz w:val="24"/>
          <w:szCs w:val="24"/>
        </w:rPr>
        <w:t xml:space="preserve">Projekto </w:t>
      </w:r>
      <w:r w:rsidRPr="00D1743E">
        <w:rPr>
          <w:rFonts w:ascii="Times New Roman" w:hAnsi="Times New Roman" w:cs="Times New Roman"/>
          <w:color w:val="000000" w:themeColor="text1"/>
          <w:sz w:val="24"/>
          <w:szCs w:val="24"/>
        </w:rPr>
        <w:t>vykdymo terminas:</w:t>
      </w:r>
      <w:r w:rsidR="00FD638E" w:rsidRPr="00D1743E">
        <w:rPr>
          <w:rFonts w:ascii="Times New Roman" w:hAnsi="Times New Roman" w:cs="Times New Roman"/>
          <w:color w:val="000000" w:themeColor="text1"/>
          <w:sz w:val="24"/>
          <w:szCs w:val="24"/>
        </w:rPr>
        <w:t xml:space="preserve"> nuo </w:t>
      </w:r>
      <w:r w:rsidR="00FD638E" w:rsidRPr="00D1743E">
        <w:rPr>
          <w:rFonts w:ascii="Times New Roman" w:hAnsi="Times New Roman" w:cs="Times New Roman"/>
          <w:color w:val="000000" w:themeColor="text1"/>
          <w:sz w:val="24"/>
          <w:szCs w:val="24"/>
          <w:lang w:val="en-GB"/>
        </w:rPr>
        <w:t>2023-08 m</w:t>
      </w:r>
      <w:r w:rsidR="00FD638E" w:rsidRPr="00D1743E">
        <w:rPr>
          <w:rFonts w:ascii="Times New Roman" w:hAnsi="Times New Roman" w:cs="Times New Roman"/>
          <w:color w:val="000000" w:themeColor="text1"/>
          <w:sz w:val="24"/>
          <w:szCs w:val="24"/>
        </w:rPr>
        <w:t>ėn</w:t>
      </w:r>
      <w:r w:rsidR="006133DB" w:rsidRPr="00D1743E">
        <w:rPr>
          <w:rFonts w:ascii="Times New Roman" w:hAnsi="Times New Roman" w:cs="Times New Roman"/>
          <w:color w:val="000000" w:themeColor="text1"/>
          <w:sz w:val="24"/>
          <w:szCs w:val="24"/>
        </w:rPr>
        <w:t xml:space="preserve"> </w:t>
      </w:r>
      <w:r w:rsidRPr="00D1743E">
        <w:rPr>
          <w:rFonts w:ascii="Times New Roman" w:hAnsi="Times New Roman" w:cs="Times New Roman"/>
          <w:color w:val="000000" w:themeColor="text1"/>
          <w:sz w:val="24"/>
          <w:szCs w:val="24"/>
        </w:rPr>
        <w:t xml:space="preserve">iki </w:t>
      </w:r>
      <w:r w:rsidR="005F233D" w:rsidRPr="00D1743E">
        <w:rPr>
          <w:rFonts w:ascii="Times New Roman" w:hAnsi="Times New Roman" w:cs="Times New Roman"/>
          <w:color w:val="000000" w:themeColor="text1"/>
          <w:sz w:val="24"/>
          <w:szCs w:val="24"/>
        </w:rPr>
        <w:t>202</w:t>
      </w:r>
      <w:r w:rsidR="00FD638E" w:rsidRPr="00D1743E">
        <w:rPr>
          <w:rFonts w:ascii="Times New Roman" w:hAnsi="Times New Roman" w:cs="Times New Roman"/>
          <w:color w:val="000000" w:themeColor="text1"/>
          <w:sz w:val="24"/>
          <w:szCs w:val="24"/>
          <w:lang w:val="en-GB"/>
        </w:rPr>
        <w:t>4-07 m</w:t>
      </w:r>
      <w:r w:rsidR="00FD638E" w:rsidRPr="00D1743E">
        <w:rPr>
          <w:rFonts w:ascii="Times New Roman" w:hAnsi="Times New Roman" w:cs="Times New Roman"/>
          <w:color w:val="000000" w:themeColor="text1"/>
          <w:sz w:val="24"/>
          <w:szCs w:val="24"/>
        </w:rPr>
        <w:t>ėn. imtinai</w:t>
      </w:r>
    </w:p>
    <w:p w14:paraId="388698F2" w14:textId="77777777" w:rsidR="00411A9C" w:rsidRPr="00D1743E" w:rsidRDefault="001E5907" w:rsidP="00411A9C">
      <w:pPr>
        <w:widowControl w:val="0"/>
        <w:numPr>
          <w:ilvl w:val="1"/>
          <w:numId w:val="3"/>
        </w:numPr>
        <w:spacing w:after="0" w:line="240" w:lineRule="auto"/>
        <w:ind w:left="0" w:firstLine="709"/>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Projekto tikslai:</w:t>
      </w:r>
    </w:p>
    <w:p w14:paraId="19037A36" w14:textId="77777777" w:rsidR="00411A9C" w:rsidRPr="00D1743E" w:rsidRDefault="007B572C" w:rsidP="00411A9C">
      <w:pPr>
        <w:widowControl w:val="0"/>
        <w:numPr>
          <w:ilvl w:val="2"/>
          <w:numId w:val="3"/>
        </w:numPr>
        <w:spacing w:after="0" w:line="240" w:lineRule="auto"/>
        <w:ind w:left="1831" w:hanging="1134"/>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Sustiprinti mokslo ir verslo bendradarbiavimą MTEP srityje</w:t>
      </w:r>
      <w:r w:rsidR="001E5907" w:rsidRPr="00D1743E">
        <w:rPr>
          <w:rFonts w:ascii="Times New Roman" w:hAnsi="Times New Roman" w:cs="Times New Roman"/>
          <w:color w:val="000000" w:themeColor="text1"/>
          <w:sz w:val="24"/>
          <w:szCs w:val="24"/>
        </w:rPr>
        <w:t>;</w:t>
      </w:r>
    </w:p>
    <w:p w14:paraId="2B80C9EB" w14:textId="77777777" w:rsidR="00411A9C" w:rsidRPr="00D1743E" w:rsidRDefault="001C38AC" w:rsidP="00411A9C">
      <w:pPr>
        <w:widowControl w:val="0"/>
        <w:numPr>
          <w:ilvl w:val="2"/>
          <w:numId w:val="3"/>
        </w:numPr>
        <w:spacing w:after="0" w:line="240" w:lineRule="auto"/>
        <w:ind w:left="1831" w:hanging="1134"/>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 xml:space="preserve">Sukurti </w:t>
      </w:r>
      <w:r w:rsidR="00411A9C" w:rsidRPr="00D1743E">
        <w:rPr>
          <w:rFonts w:ascii="Times New Roman" w:hAnsi="Times New Roman" w:cs="Times New Roman"/>
          <w:color w:val="000000" w:themeColor="text1"/>
          <w:sz w:val="24"/>
          <w:szCs w:val="24"/>
        </w:rPr>
        <w:t xml:space="preserve">naują optinių dangų matavimo metodiką, pasitelkiant projekto metu vystomą spektrinius vaizdus fiksuojanti prietaisą „Spectral Mapper“ </w:t>
      </w:r>
    </w:p>
    <w:p w14:paraId="6D6C2734" w14:textId="2A1CB509" w:rsidR="00411A9C" w:rsidRPr="00D1743E" w:rsidRDefault="00411A9C" w:rsidP="00411A9C">
      <w:pPr>
        <w:widowControl w:val="0"/>
        <w:numPr>
          <w:ilvl w:val="2"/>
          <w:numId w:val="3"/>
        </w:numPr>
        <w:spacing w:after="0" w:line="240" w:lineRule="auto"/>
        <w:ind w:left="1831" w:hanging="1134"/>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Pritaikyti ir išbandyti</w:t>
      </w:r>
      <w:r w:rsidR="00D1743E" w:rsidRPr="00D1743E">
        <w:rPr>
          <w:rFonts w:ascii="Times New Roman" w:hAnsi="Times New Roman" w:cs="Times New Roman"/>
          <w:color w:val="000000" w:themeColor="text1"/>
          <w:sz w:val="24"/>
          <w:szCs w:val="24"/>
        </w:rPr>
        <w:t xml:space="preserve"> </w:t>
      </w:r>
      <w:r w:rsidRPr="00D1743E">
        <w:rPr>
          <w:rFonts w:ascii="Times New Roman" w:hAnsi="Times New Roman" w:cs="Times New Roman"/>
          <w:color w:val="000000" w:themeColor="text1"/>
          <w:sz w:val="24"/>
          <w:szCs w:val="24"/>
        </w:rPr>
        <w:t>prietaisą „Spectral Mapper“</w:t>
      </w:r>
      <w:r w:rsidR="00D1743E" w:rsidRPr="00D1743E">
        <w:rPr>
          <w:rFonts w:ascii="Times New Roman" w:hAnsi="Times New Roman" w:cs="Times New Roman"/>
          <w:color w:val="000000" w:themeColor="text1"/>
          <w:sz w:val="24"/>
          <w:szCs w:val="24"/>
        </w:rPr>
        <w:t xml:space="preserve"> prototipą</w:t>
      </w:r>
    </w:p>
    <w:p w14:paraId="2E000990" w14:textId="77777777" w:rsidR="00411A9C" w:rsidRPr="00D1743E" w:rsidRDefault="001E5907" w:rsidP="00291727">
      <w:pPr>
        <w:widowControl w:val="0"/>
        <w:numPr>
          <w:ilvl w:val="1"/>
          <w:numId w:val="3"/>
        </w:numPr>
        <w:spacing w:after="0" w:line="240" w:lineRule="auto"/>
        <w:ind w:left="1418" w:hanging="709"/>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Projekto veiklos:</w:t>
      </w:r>
    </w:p>
    <w:p w14:paraId="035040A8" w14:textId="0A3CD8AD" w:rsidR="00291727" w:rsidRPr="00D1743E" w:rsidRDefault="00411A9C" w:rsidP="00291727">
      <w:pPr>
        <w:widowControl w:val="0"/>
        <w:numPr>
          <w:ilvl w:val="2"/>
          <w:numId w:val="3"/>
        </w:numPr>
        <w:spacing w:after="0" w:line="240" w:lineRule="auto"/>
        <w:ind w:left="839" w:hanging="130"/>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Everoptics</w:t>
      </w:r>
      <w:r w:rsidR="001E5907" w:rsidRPr="00D1743E">
        <w:rPr>
          <w:rFonts w:ascii="Times New Roman" w:hAnsi="Times New Roman" w:cs="Times New Roman"/>
          <w:color w:val="000000" w:themeColor="text1"/>
          <w:sz w:val="24"/>
          <w:szCs w:val="24"/>
        </w:rPr>
        <w:t>:</w:t>
      </w:r>
    </w:p>
    <w:p w14:paraId="0D8928C1" w14:textId="13C8CA93" w:rsidR="00291727" w:rsidRPr="00D1743E" w:rsidRDefault="001C38AC" w:rsidP="00291727">
      <w:pPr>
        <w:widowControl w:val="0"/>
        <w:numPr>
          <w:ilvl w:val="3"/>
          <w:numId w:val="3"/>
        </w:numPr>
        <w:spacing w:after="0" w:line="240" w:lineRule="auto"/>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 xml:space="preserve">Taikomieji </w:t>
      </w:r>
      <w:r w:rsidR="00D1743E" w:rsidRPr="00D1743E">
        <w:rPr>
          <w:rFonts w:ascii="Times New Roman" w:hAnsi="Times New Roman" w:cs="Times New Roman"/>
          <w:color w:val="000000" w:themeColor="text1"/>
          <w:sz w:val="24"/>
          <w:szCs w:val="24"/>
        </w:rPr>
        <w:t>moksliniai tyrimai vykdant numatytas projekto veiklas</w:t>
      </w:r>
    </w:p>
    <w:p w14:paraId="1910324F" w14:textId="14DDCD15" w:rsidR="00D1743E" w:rsidRPr="00D1743E" w:rsidRDefault="00D1743E" w:rsidP="00D1743E">
      <w:pPr>
        <w:widowControl w:val="0"/>
        <w:numPr>
          <w:ilvl w:val="4"/>
          <w:numId w:val="3"/>
        </w:numPr>
        <w:spacing w:after="0" w:line="240" w:lineRule="auto"/>
        <w:rPr>
          <w:rFonts w:ascii="Times New Roman" w:hAnsi="Times New Roman" w:cs="Times New Roman"/>
          <w:color w:val="000000" w:themeColor="text1"/>
          <w:sz w:val="24"/>
          <w:szCs w:val="24"/>
        </w:rPr>
      </w:pPr>
      <w:r w:rsidRPr="00D1743E">
        <w:rPr>
          <w:rFonts w:ascii="Arial" w:hAnsi="Arial" w:cs="Arial"/>
          <w:color w:val="000000" w:themeColor="text1"/>
          <w:sz w:val="20"/>
          <w:szCs w:val="20"/>
        </w:rPr>
        <w:t>Spektrinio prietaiso skyros padidinimo už optinės dėmelės dydžio ribų tyrimas</w:t>
      </w:r>
    </w:p>
    <w:p w14:paraId="1C115302" w14:textId="46828CB0" w:rsidR="00D1743E" w:rsidRPr="00D1743E" w:rsidRDefault="00D1743E" w:rsidP="00D1743E">
      <w:pPr>
        <w:widowControl w:val="0"/>
        <w:numPr>
          <w:ilvl w:val="4"/>
          <w:numId w:val="3"/>
        </w:numPr>
        <w:spacing w:after="0" w:line="240" w:lineRule="auto"/>
        <w:rPr>
          <w:rFonts w:ascii="Times New Roman" w:hAnsi="Times New Roman" w:cs="Times New Roman"/>
          <w:color w:val="000000" w:themeColor="text1"/>
          <w:sz w:val="24"/>
          <w:szCs w:val="24"/>
        </w:rPr>
      </w:pPr>
      <w:r w:rsidRPr="00D1743E">
        <w:rPr>
          <w:rFonts w:ascii="Verdana" w:hAnsi="Verdana"/>
          <w:color w:val="000000" w:themeColor="text1"/>
          <w:sz w:val="20"/>
          <w:szCs w:val="20"/>
        </w:rPr>
        <w:t>Didelės skyros ir siauro kampinio spektro vienalaikio matavimo tyrimas</w:t>
      </w:r>
    </w:p>
    <w:p w14:paraId="195C096B" w14:textId="1728BF34" w:rsidR="00D1743E" w:rsidRPr="00D1743E" w:rsidRDefault="00D1743E" w:rsidP="00D1743E">
      <w:pPr>
        <w:widowControl w:val="0"/>
        <w:numPr>
          <w:ilvl w:val="4"/>
          <w:numId w:val="3"/>
        </w:numPr>
        <w:spacing w:after="0" w:line="240" w:lineRule="auto"/>
        <w:rPr>
          <w:rFonts w:ascii="Times New Roman" w:hAnsi="Times New Roman" w:cs="Times New Roman"/>
          <w:color w:val="000000" w:themeColor="text1"/>
          <w:sz w:val="24"/>
          <w:szCs w:val="24"/>
        </w:rPr>
      </w:pPr>
      <w:r w:rsidRPr="00D1743E">
        <w:rPr>
          <w:rFonts w:ascii="Arial" w:hAnsi="Arial" w:cs="Arial"/>
          <w:color w:val="000000" w:themeColor="text1"/>
          <w:sz w:val="20"/>
          <w:szCs w:val="20"/>
        </w:rPr>
        <w:t>Integruotų kampinių ir skirtingų matavimo režimo duomenų panaudojimo tyrimas</w:t>
      </w:r>
    </w:p>
    <w:p w14:paraId="6BB3D55C" w14:textId="33700F79" w:rsidR="00D1743E" w:rsidRPr="00D1743E" w:rsidRDefault="00291727" w:rsidP="00D1743E">
      <w:pPr>
        <w:widowControl w:val="0"/>
        <w:numPr>
          <w:ilvl w:val="3"/>
          <w:numId w:val="3"/>
        </w:numPr>
        <w:spacing w:after="0" w:line="240" w:lineRule="auto"/>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 xml:space="preserve"> </w:t>
      </w:r>
      <w:r w:rsidR="00D1743E" w:rsidRPr="00D1743E">
        <w:rPr>
          <w:rFonts w:ascii="Times New Roman" w:hAnsi="Times New Roman" w:cs="Times New Roman"/>
          <w:color w:val="000000" w:themeColor="text1"/>
          <w:sz w:val="24"/>
          <w:szCs w:val="24"/>
        </w:rPr>
        <w:t>Eksperimentinės plėtros darbai</w:t>
      </w:r>
      <w:r w:rsidRPr="00D1743E">
        <w:rPr>
          <w:rFonts w:ascii="Times New Roman" w:hAnsi="Times New Roman" w:cs="Times New Roman"/>
          <w:color w:val="000000" w:themeColor="text1"/>
          <w:sz w:val="24"/>
          <w:szCs w:val="24"/>
        </w:rPr>
        <w:t xml:space="preserve"> </w:t>
      </w:r>
      <w:r w:rsidR="00D1743E" w:rsidRPr="00D1743E">
        <w:rPr>
          <w:rFonts w:ascii="Times New Roman" w:hAnsi="Times New Roman" w:cs="Times New Roman"/>
          <w:color w:val="000000" w:themeColor="text1"/>
          <w:sz w:val="24"/>
          <w:szCs w:val="24"/>
        </w:rPr>
        <w:t>vykdant numatytas projekto veiklas:</w:t>
      </w:r>
    </w:p>
    <w:p w14:paraId="6D0E60A2" w14:textId="548C9458" w:rsidR="00D1743E" w:rsidRPr="00D1743E" w:rsidRDefault="00D1743E" w:rsidP="00D1743E">
      <w:pPr>
        <w:widowControl w:val="0"/>
        <w:numPr>
          <w:ilvl w:val="4"/>
          <w:numId w:val="3"/>
        </w:numPr>
        <w:spacing w:after="0" w:line="240" w:lineRule="auto"/>
        <w:rPr>
          <w:rFonts w:ascii="Times New Roman" w:hAnsi="Times New Roman" w:cs="Times New Roman"/>
          <w:color w:val="000000" w:themeColor="text1"/>
          <w:sz w:val="24"/>
          <w:szCs w:val="24"/>
        </w:rPr>
      </w:pPr>
      <w:r w:rsidRPr="00D1743E">
        <w:rPr>
          <w:rFonts w:ascii="Arial" w:hAnsi="Arial" w:cs="Arial"/>
          <w:color w:val="000000" w:themeColor="text1"/>
          <w:sz w:val="20"/>
          <w:szCs w:val="20"/>
        </w:rPr>
        <w:t>Dualinės bandinio apšvietimo sistemos tyrimas ir stabilizavimas</w:t>
      </w:r>
    </w:p>
    <w:p w14:paraId="6A7DDE3E" w14:textId="6D0D0BAD" w:rsidR="00291727" w:rsidRPr="00D97527" w:rsidRDefault="00291727" w:rsidP="00D1743E">
      <w:pPr>
        <w:widowControl w:val="0"/>
        <w:spacing w:after="0" w:line="240" w:lineRule="auto"/>
        <w:ind w:left="2127"/>
        <w:rPr>
          <w:rFonts w:ascii="Times New Roman" w:hAnsi="Times New Roman" w:cs="Times New Roman"/>
          <w:color w:val="000000" w:themeColor="text1"/>
          <w:sz w:val="24"/>
          <w:szCs w:val="24"/>
        </w:rPr>
      </w:pPr>
    </w:p>
    <w:p w14:paraId="692736A0" w14:textId="5858408D" w:rsidR="001E5907" w:rsidRPr="00D97527" w:rsidRDefault="00291727" w:rsidP="00291727">
      <w:pPr>
        <w:widowControl w:val="0"/>
        <w:numPr>
          <w:ilvl w:val="2"/>
          <w:numId w:val="3"/>
        </w:numPr>
        <w:spacing w:after="0" w:line="240" w:lineRule="auto"/>
        <w:ind w:left="414" w:firstLine="295"/>
        <w:rPr>
          <w:rFonts w:ascii="Times New Roman" w:hAnsi="Times New Roman" w:cs="Times New Roman"/>
          <w:color w:val="000000" w:themeColor="text1"/>
          <w:sz w:val="24"/>
          <w:szCs w:val="24"/>
        </w:rPr>
      </w:pPr>
      <w:r w:rsidRPr="00D97527">
        <w:rPr>
          <w:rFonts w:ascii="Times New Roman" w:hAnsi="Times New Roman" w:cs="Times New Roman"/>
          <w:color w:val="000000" w:themeColor="text1"/>
          <w:sz w:val="24"/>
          <w:szCs w:val="24"/>
        </w:rPr>
        <w:t>BCT:</w:t>
      </w:r>
    </w:p>
    <w:p w14:paraId="5174E798" w14:textId="77777777" w:rsidR="00D1743E" w:rsidRPr="007B333A" w:rsidRDefault="00D1743E" w:rsidP="00D1743E">
      <w:pPr>
        <w:widowControl w:val="0"/>
        <w:numPr>
          <w:ilvl w:val="4"/>
          <w:numId w:val="3"/>
        </w:numPr>
        <w:spacing w:after="0" w:line="240" w:lineRule="auto"/>
        <w:rPr>
          <w:rFonts w:ascii="Times New Roman" w:hAnsi="Times New Roman" w:cs="Times New Roman"/>
          <w:color w:val="000000" w:themeColor="text1"/>
          <w:sz w:val="24"/>
          <w:szCs w:val="24"/>
        </w:rPr>
      </w:pPr>
      <w:r w:rsidRPr="007B333A">
        <w:rPr>
          <w:rFonts w:ascii="Times New Roman" w:hAnsi="Times New Roman" w:cs="Times New Roman"/>
          <w:color w:val="000000" w:themeColor="text1"/>
          <w:sz w:val="24"/>
          <w:szCs w:val="24"/>
        </w:rPr>
        <w:t xml:space="preserve">Eksperimentinės plėtros tyrimai, vykdant projekto veiklą Nr. </w:t>
      </w:r>
      <w:r w:rsidRPr="007B333A">
        <w:rPr>
          <w:rFonts w:ascii="Times New Roman" w:hAnsi="Times New Roman" w:cs="Times New Roman"/>
          <w:color w:val="000000" w:themeColor="text1"/>
          <w:sz w:val="24"/>
          <w:szCs w:val="24"/>
          <w:lang w:val="en-GB"/>
        </w:rPr>
        <w:t xml:space="preserve">2 </w:t>
      </w:r>
      <w:r w:rsidRPr="007B333A">
        <w:rPr>
          <w:rFonts w:ascii="Arial" w:hAnsi="Arial" w:cs="Arial"/>
          <w:color w:val="000000" w:themeColor="text1"/>
          <w:sz w:val="20"/>
          <w:szCs w:val="20"/>
        </w:rPr>
        <w:t>Dualinės bandinio apšvietimo sistemos tyrimas ir stabilizavimas</w:t>
      </w:r>
    </w:p>
    <w:p w14:paraId="1A720771"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Pagal šią Sutartį atskiras juridinis asmuo nesukuriamas.</w:t>
      </w:r>
    </w:p>
    <w:p w14:paraId="23944C8D"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0B49702D"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ŠALIŲ ĮNAŠAI</w:t>
      </w:r>
    </w:p>
    <w:p w14:paraId="1B61359B"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7B524B2E" w14:textId="2D4C5ECA" w:rsidR="001E5907" w:rsidRPr="000D44C8" w:rsidRDefault="0029172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Everoptics</w:t>
      </w:r>
      <w:r w:rsidR="001E5907" w:rsidRPr="000D44C8">
        <w:rPr>
          <w:rFonts w:ascii="Times New Roman" w:hAnsi="Times New Roman" w:cs="Times New Roman"/>
          <w:sz w:val="24"/>
          <w:szCs w:val="24"/>
        </w:rPr>
        <w:t xml:space="preserve"> įneša į bendrą veiklą:</w:t>
      </w:r>
    </w:p>
    <w:p w14:paraId="1F1B15AE" w14:textId="1C39D517" w:rsidR="001E5907" w:rsidRPr="000D44C8" w:rsidRDefault="00120332"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patirtį, profesines žinias, techninius išteklius,</w:t>
      </w:r>
      <w:r w:rsidRPr="000D44C8">
        <w:t xml:space="preserve"> </w:t>
      </w:r>
      <w:r w:rsidRPr="000D44C8">
        <w:rPr>
          <w:rFonts w:ascii="Times New Roman" w:hAnsi="Times New Roman" w:cs="Times New Roman"/>
          <w:sz w:val="24"/>
          <w:szCs w:val="24"/>
        </w:rPr>
        <w:t>įgūdžius, dalykinius ryšius, reputaciją.</w:t>
      </w:r>
    </w:p>
    <w:p w14:paraId="71B0A433" w14:textId="34079EFB" w:rsidR="006F0262" w:rsidRPr="000D44C8" w:rsidRDefault="006F0262" w:rsidP="002273F3">
      <w:pPr>
        <w:pStyle w:val="ListParagraph"/>
        <w:widowControl w:val="0"/>
        <w:numPr>
          <w:ilvl w:val="2"/>
          <w:numId w:val="3"/>
        </w:numPr>
        <w:spacing w:after="0" w:line="240" w:lineRule="auto"/>
        <w:ind w:left="1418" w:hanging="709"/>
        <w:jc w:val="both"/>
        <w:rPr>
          <w:rFonts w:ascii="Times New Roman" w:hAnsi="Times New Roman" w:cs="Times New Roman"/>
          <w:sz w:val="24"/>
          <w:szCs w:val="24"/>
        </w:rPr>
      </w:pPr>
      <w:r w:rsidRPr="000D44C8">
        <w:rPr>
          <w:rFonts w:ascii="Times New Roman" w:hAnsi="Times New Roman" w:cs="Times New Roman"/>
          <w:sz w:val="24"/>
          <w:szCs w:val="24"/>
        </w:rPr>
        <w:lastRenderedPageBreak/>
        <w:t>sukaupt</w:t>
      </w:r>
      <w:r w:rsidR="002273F3" w:rsidRPr="000D44C8">
        <w:rPr>
          <w:rFonts w:ascii="Times New Roman" w:hAnsi="Times New Roman" w:cs="Times New Roman"/>
          <w:sz w:val="24"/>
          <w:szCs w:val="24"/>
        </w:rPr>
        <w:t>a</w:t>
      </w:r>
      <w:r w:rsidRPr="000D44C8">
        <w:rPr>
          <w:rFonts w:ascii="Times New Roman" w:hAnsi="Times New Roman" w:cs="Times New Roman"/>
          <w:sz w:val="24"/>
          <w:szCs w:val="24"/>
        </w:rPr>
        <w:t xml:space="preserve">s žinios apie </w:t>
      </w:r>
      <w:r w:rsidR="00D1743E">
        <w:rPr>
          <w:rFonts w:ascii="Times New Roman" w:hAnsi="Times New Roman" w:cs="Times New Roman"/>
          <w:sz w:val="24"/>
          <w:szCs w:val="24"/>
        </w:rPr>
        <w:t>matavimo įrangos gamyba ir optinių dangų ir optinių elementų matavimo metodikas bei matavimus</w:t>
      </w:r>
      <w:r w:rsidRPr="000D44C8">
        <w:rPr>
          <w:rFonts w:ascii="Times New Roman" w:hAnsi="Times New Roman" w:cs="Times New Roman"/>
          <w:sz w:val="24"/>
          <w:szCs w:val="24"/>
        </w:rPr>
        <w:t>;</w:t>
      </w:r>
    </w:p>
    <w:p w14:paraId="3344A289" w14:textId="2C594B80" w:rsidR="001E5907" w:rsidRPr="000D44C8" w:rsidRDefault="00651E09"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Pr>
          <w:rFonts w:ascii="Times New Roman" w:hAnsi="Times New Roman" w:cs="Times New Roman"/>
          <w:sz w:val="24"/>
          <w:szCs w:val="24"/>
        </w:rPr>
        <w:t>BCT</w:t>
      </w:r>
      <w:r w:rsidR="001E5907" w:rsidRPr="000D44C8">
        <w:rPr>
          <w:rFonts w:ascii="Times New Roman" w:hAnsi="Times New Roman" w:cs="Times New Roman"/>
          <w:sz w:val="24"/>
          <w:szCs w:val="24"/>
        </w:rPr>
        <w:t xml:space="preserve"> įneša į bendrą veiklą:</w:t>
      </w:r>
    </w:p>
    <w:p w14:paraId="2709DE10" w14:textId="10151BE3" w:rsidR="00651E09" w:rsidRPr="00D1743E" w:rsidRDefault="00120332" w:rsidP="00651E09">
      <w:pPr>
        <w:pStyle w:val="ListParagraph"/>
        <w:widowControl w:val="0"/>
        <w:numPr>
          <w:ilvl w:val="2"/>
          <w:numId w:val="3"/>
        </w:numPr>
        <w:spacing w:after="0" w:line="240" w:lineRule="auto"/>
        <w:ind w:left="1418" w:hanging="709"/>
        <w:jc w:val="both"/>
        <w:rPr>
          <w:rFonts w:ascii="Times New Roman" w:hAnsi="Times New Roman" w:cs="Times New Roman"/>
          <w:color w:val="000000" w:themeColor="text1"/>
          <w:sz w:val="24"/>
          <w:szCs w:val="24"/>
        </w:rPr>
      </w:pPr>
      <w:r w:rsidRPr="00D1743E">
        <w:rPr>
          <w:color w:val="000000" w:themeColor="text1"/>
        </w:rPr>
        <w:t xml:space="preserve"> </w:t>
      </w:r>
      <w:r w:rsidRPr="00D1743E">
        <w:rPr>
          <w:rFonts w:ascii="Times New Roman" w:hAnsi="Times New Roman" w:cs="Times New Roman"/>
          <w:color w:val="000000" w:themeColor="text1"/>
          <w:sz w:val="24"/>
          <w:szCs w:val="24"/>
        </w:rPr>
        <w:t xml:space="preserve">patirtį, </w:t>
      </w:r>
      <w:r w:rsidR="00FF5F99" w:rsidRPr="00D1743E">
        <w:rPr>
          <w:rFonts w:ascii="Times New Roman" w:hAnsi="Times New Roman" w:cs="Times New Roman"/>
          <w:color w:val="000000" w:themeColor="text1"/>
          <w:sz w:val="24"/>
          <w:szCs w:val="24"/>
        </w:rPr>
        <w:t xml:space="preserve">profesines žinias </w:t>
      </w:r>
      <w:r w:rsidR="00D1743E" w:rsidRPr="00D1743E">
        <w:rPr>
          <w:rFonts w:ascii="Times New Roman" w:hAnsi="Times New Roman" w:cs="Times New Roman"/>
          <w:color w:val="000000" w:themeColor="text1"/>
          <w:sz w:val="24"/>
          <w:szCs w:val="24"/>
        </w:rPr>
        <w:t xml:space="preserve">mechaninių </w:t>
      </w:r>
      <w:r w:rsidR="00651E09" w:rsidRPr="00D1743E">
        <w:rPr>
          <w:rFonts w:ascii="Times New Roman" w:hAnsi="Times New Roman" w:cs="Times New Roman"/>
          <w:color w:val="000000" w:themeColor="text1"/>
          <w:sz w:val="24"/>
          <w:szCs w:val="24"/>
        </w:rPr>
        <w:t>detalių apdirbimo</w:t>
      </w:r>
      <w:r w:rsidR="00D1743E" w:rsidRPr="00D1743E">
        <w:rPr>
          <w:rFonts w:ascii="Times New Roman" w:hAnsi="Times New Roman" w:cs="Times New Roman"/>
          <w:color w:val="000000" w:themeColor="text1"/>
          <w:sz w:val="24"/>
          <w:szCs w:val="24"/>
        </w:rPr>
        <w:t xml:space="preserve"> ir porjektavimo</w:t>
      </w:r>
      <w:r w:rsidR="00651E09" w:rsidRPr="00D1743E">
        <w:rPr>
          <w:rFonts w:ascii="Times New Roman" w:hAnsi="Times New Roman" w:cs="Times New Roman"/>
          <w:color w:val="000000" w:themeColor="text1"/>
          <w:sz w:val="24"/>
          <w:szCs w:val="24"/>
        </w:rPr>
        <w:t xml:space="preserve"> srityje </w:t>
      </w:r>
    </w:p>
    <w:p w14:paraId="1DC8A45D" w14:textId="77777777" w:rsidR="00651E09" w:rsidRDefault="001E5907" w:rsidP="00651E09">
      <w:pPr>
        <w:pStyle w:val="ListParagraph"/>
        <w:widowControl w:val="0"/>
        <w:numPr>
          <w:ilvl w:val="1"/>
          <w:numId w:val="3"/>
        </w:numPr>
        <w:spacing w:after="0" w:line="240" w:lineRule="auto"/>
        <w:ind w:left="1418" w:hanging="709"/>
        <w:jc w:val="both"/>
        <w:rPr>
          <w:rFonts w:ascii="Times New Roman" w:hAnsi="Times New Roman" w:cs="Times New Roman"/>
          <w:sz w:val="24"/>
          <w:szCs w:val="24"/>
        </w:rPr>
      </w:pPr>
      <w:r w:rsidRPr="00651E09">
        <w:rPr>
          <w:rFonts w:ascii="Times New Roman" w:hAnsi="Times New Roman" w:cs="Times New Roman"/>
          <w:sz w:val="24"/>
          <w:szCs w:val="24"/>
        </w:rPr>
        <w:t>Kiekviena Šalis Projektui įgyvendinti skiria žmogiškuosius</w:t>
      </w:r>
      <w:r w:rsidR="008A2010" w:rsidRPr="00651E09">
        <w:rPr>
          <w:rFonts w:ascii="Times New Roman" w:hAnsi="Times New Roman" w:cs="Times New Roman"/>
          <w:sz w:val="24"/>
          <w:szCs w:val="24"/>
        </w:rPr>
        <w:t xml:space="preserve"> ir (arba) finansinius</w:t>
      </w:r>
      <w:r w:rsidRPr="00651E09">
        <w:rPr>
          <w:rFonts w:ascii="Times New Roman" w:hAnsi="Times New Roman" w:cs="Times New Roman"/>
          <w:sz w:val="24"/>
          <w:szCs w:val="24"/>
        </w:rPr>
        <w:t xml:space="preserve"> išteklius, darbą, pastangas, reikalingas šia Sutartimi, Dotacijos sutartimi prisiimtų ir Projekto įgyvendinimui būtinų įsipareigojimų vykdymui. Visas Šalių taip suteiktas turtas, įskaitant nematerialų turtą (autorines ir gretutines teises, licencijas ir kitas intelektinės nuosavybės teises), lieka kiekvienos tokį turtą suteikusios Šalies nuosavybe ir kitos Šalys jokių daiktinių ar intelektinės nuosavybės teisių į tokį turtą neįgauna.</w:t>
      </w:r>
    </w:p>
    <w:p w14:paraId="4FC47FE5" w14:textId="77777777" w:rsidR="00651E09" w:rsidRPr="00651E09" w:rsidRDefault="001E5907" w:rsidP="00651E09">
      <w:pPr>
        <w:pStyle w:val="ListParagraph"/>
        <w:widowControl w:val="0"/>
        <w:numPr>
          <w:ilvl w:val="1"/>
          <w:numId w:val="3"/>
        </w:numPr>
        <w:spacing w:after="0" w:line="240" w:lineRule="auto"/>
        <w:ind w:left="1418" w:hanging="709"/>
        <w:jc w:val="both"/>
        <w:rPr>
          <w:rFonts w:ascii="Times New Roman" w:hAnsi="Times New Roman" w:cs="Times New Roman"/>
          <w:sz w:val="24"/>
          <w:szCs w:val="24"/>
        </w:rPr>
      </w:pPr>
      <w:r w:rsidRPr="00651E09">
        <w:rPr>
          <w:rFonts w:ascii="Times New Roman" w:hAnsi="Times New Roman" w:cs="Times New Roman"/>
          <w:sz w:val="24"/>
          <w:szCs w:val="24"/>
        </w:rPr>
        <w:t>Šalių viena kitai perduota informacija ir intelektinės nuosavybės objektai privalo būti naudojami tik Projekto vykdymo tikslais nepažeidžiant konfidencialumo įsipareigojimų ir intelektinės nuosavybės teisių bei laikantis Šalių tarpusavio pasitikėjimo principo.</w:t>
      </w:r>
    </w:p>
    <w:p w14:paraId="0EC741AF" w14:textId="6C168749" w:rsidR="001E5907" w:rsidRPr="00CD4577" w:rsidRDefault="001E5907" w:rsidP="00651E09">
      <w:pPr>
        <w:pStyle w:val="ListParagraph"/>
        <w:widowControl w:val="0"/>
        <w:numPr>
          <w:ilvl w:val="1"/>
          <w:numId w:val="3"/>
        </w:numPr>
        <w:spacing w:after="0" w:line="240" w:lineRule="auto"/>
        <w:ind w:left="1418" w:hanging="709"/>
        <w:jc w:val="both"/>
        <w:rPr>
          <w:rFonts w:ascii="Times New Roman" w:hAnsi="Times New Roman" w:cs="Times New Roman"/>
          <w:bCs/>
          <w:sz w:val="24"/>
          <w:szCs w:val="24"/>
        </w:rPr>
      </w:pPr>
      <w:r w:rsidRPr="00CD4577">
        <w:rPr>
          <w:rFonts w:ascii="Times New Roman" w:hAnsi="Times New Roman" w:cs="Times New Roman"/>
          <w:bCs/>
          <w:sz w:val="24"/>
          <w:szCs w:val="24"/>
        </w:rPr>
        <w:t xml:space="preserve">Šalys supranta, kad Projektas finansuojamas </w:t>
      </w:r>
      <w:r w:rsidR="00CD4577" w:rsidRPr="00CD4577">
        <w:rPr>
          <w:rFonts w:ascii="Times New Roman" w:hAnsi="Times New Roman" w:cs="Times New Roman"/>
          <w:bCs/>
          <w:sz w:val="24"/>
          <w:szCs w:val="24"/>
        </w:rPr>
        <w:t>rėmimo priemonės InoStartas lėš</w:t>
      </w:r>
      <w:r w:rsidR="00CD4577" w:rsidRPr="00CD4577">
        <w:rPr>
          <w:rFonts w:ascii="Times New Roman" w:hAnsi="Times New Roman" w:cs="Times New Roman"/>
          <w:bCs/>
          <w:sz w:val="24"/>
          <w:szCs w:val="24"/>
          <w:lang w:val="en-GB"/>
        </w:rPr>
        <w:t>omis</w:t>
      </w:r>
      <w:r w:rsidRPr="00CD4577">
        <w:rPr>
          <w:rFonts w:ascii="Times New Roman" w:hAnsi="Times New Roman" w:cs="Times New Roman"/>
          <w:bCs/>
          <w:sz w:val="24"/>
          <w:szCs w:val="24"/>
        </w:rPr>
        <w:t xml:space="preserve">, šios lėšos nebus laikomos jungtinės veiklos metu gautomis pajamomis ir jos nebus laikomos Partnerių bendrąja daline nuosavybe. </w:t>
      </w:r>
    </w:p>
    <w:p w14:paraId="0D2F985D"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75F4EDB1" w14:textId="4A7A86CB"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NUOSAVYBĖS TEISĖS, JUNGTINĖS VEIKLOS REZULTATAS</w:t>
      </w:r>
    </w:p>
    <w:p w14:paraId="504F8B32"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p w14:paraId="42E6D97B" w14:textId="77777777" w:rsidR="00A80FE7" w:rsidRPr="000D44C8" w:rsidRDefault="00A80FE7" w:rsidP="00A80FE7">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sz w:val="24"/>
          <w:szCs w:val="24"/>
        </w:rPr>
      </w:pPr>
      <w:r w:rsidRPr="000D44C8">
        <w:rPr>
          <w:rFonts w:ascii="Times New Roman" w:hAnsi="Times New Roman" w:cs="Times New Roman"/>
          <w:sz w:val="24"/>
          <w:szCs w:val="24"/>
        </w:rPr>
        <w:t>Projekto įgyvendinimo metu atskirai Šalių sukurti intelektinės veiklos rezultatai, įskaitant turtines autorių teises, technologijas, patentus ir panašius intelektinės nuosavybės objektus,</w:t>
      </w:r>
      <w:r w:rsidRPr="000D44C8">
        <w:rPr>
          <w:rFonts w:cs="Arial"/>
          <w:sz w:val="18"/>
          <w:szCs w:val="18"/>
        </w:rPr>
        <w:t xml:space="preserve"> </w:t>
      </w:r>
      <w:r w:rsidRPr="000D44C8">
        <w:rPr>
          <w:rFonts w:ascii="Times New Roman" w:hAnsi="Times New Roman" w:cs="Times New Roman"/>
          <w:sz w:val="24"/>
          <w:szCs w:val="24"/>
        </w:rPr>
        <w:t>priklauso juos sukūrusiai ar įgijusiai Šaliai ir ji turi teisę laisvai naudotis jai priklausančia intelektine nuosavybe ir jos turtinėmis teisėmis savo mokslinėje, švietimo ir/ar komercinėje veikloje</w:t>
      </w:r>
      <w:r w:rsidRPr="000D44C8">
        <w:rPr>
          <w:rFonts w:cs="Arial"/>
          <w:sz w:val="18"/>
          <w:szCs w:val="18"/>
        </w:rPr>
        <w:t xml:space="preserve"> </w:t>
      </w:r>
      <w:r w:rsidRPr="000D44C8">
        <w:rPr>
          <w:rFonts w:ascii="Times New Roman" w:hAnsi="Times New Roman" w:cs="Times New Roman"/>
          <w:sz w:val="24"/>
          <w:szCs w:val="24"/>
        </w:rPr>
        <w:t>bet kokiomis formomis, būdais, priemonėmis, veiksmais, neinformuodama kitos Šalies apie tokį naudojimą.</w:t>
      </w:r>
    </w:p>
    <w:p w14:paraId="3F588CDE" w14:textId="7F5C1923" w:rsidR="000D7646" w:rsidRPr="000D44C8" w:rsidRDefault="00F55B7D" w:rsidP="001E5907">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sz w:val="24"/>
          <w:szCs w:val="24"/>
        </w:rPr>
      </w:pPr>
      <w:r w:rsidRPr="00F55B7D">
        <w:rPr>
          <w:rFonts w:ascii="Times New Roman" w:hAnsi="Times New Roman" w:cs="Times New Roman"/>
          <w:sz w:val="24"/>
          <w:szCs w:val="24"/>
        </w:rPr>
        <w:t xml:space="preserve">Teisės į Projekto veiklų vykdymo metu sukurtus intelektinės veiklos rezultatus priklauso juos sukūrusiai Šaliai. </w:t>
      </w:r>
    </w:p>
    <w:p w14:paraId="169BEC96" w14:textId="64A7C8FF" w:rsidR="001E5907" w:rsidRPr="00D1743E" w:rsidRDefault="002455B4" w:rsidP="001E5907">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color w:val="000000" w:themeColor="text1"/>
          <w:sz w:val="24"/>
          <w:szCs w:val="24"/>
        </w:rPr>
      </w:pPr>
      <w:r w:rsidRPr="00D1743E">
        <w:rPr>
          <w:rFonts w:ascii="Times New Roman" w:eastAsia="SimSun" w:hAnsi="Times New Roman" w:cs="Times New Roman"/>
          <w:noProof/>
          <w:color w:val="000000" w:themeColor="text1"/>
          <w:sz w:val="24"/>
          <w:szCs w:val="24"/>
        </w:rPr>
        <w:t>Įgyvendinant Projektą Šalių įgyta</w:t>
      </w:r>
      <w:r w:rsidR="00D1743E" w:rsidRPr="00D1743E">
        <w:rPr>
          <w:rFonts w:ascii="Times New Roman" w:eastAsia="SimSun" w:hAnsi="Times New Roman" w:cs="Times New Roman"/>
          <w:noProof/>
          <w:color w:val="000000" w:themeColor="text1"/>
          <w:sz w:val="24"/>
          <w:szCs w:val="24"/>
        </w:rPr>
        <w:t>s trumpalaikis turtas yra perkančios šalies nuosavybė</w:t>
      </w:r>
      <w:r w:rsidR="008B3863" w:rsidRPr="00D1743E">
        <w:rPr>
          <w:rFonts w:ascii="Times New Roman" w:eastAsia="SimSun" w:hAnsi="Times New Roman" w:cs="Times New Roman"/>
          <w:noProof/>
          <w:color w:val="000000" w:themeColor="text1"/>
          <w:sz w:val="24"/>
          <w:szCs w:val="24"/>
        </w:rPr>
        <w:t>.</w:t>
      </w:r>
    </w:p>
    <w:p w14:paraId="76AC0EF6" w14:textId="19AC7680" w:rsidR="00A80FE7" w:rsidRPr="00D1743E" w:rsidRDefault="00A80FE7" w:rsidP="00A80FE7">
      <w:pPr>
        <w:widowControl w:val="0"/>
        <w:numPr>
          <w:ilvl w:val="1"/>
          <w:numId w:val="3"/>
        </w:numPr>
        <w:snapToGrid w:val="0"/>
        <w:spacing w:after="0" w:line="240" w:lineRule="auto"/>
        <w:ind w:left="0" w:firstLine="709"/>
        <w:jc w:val="both"/>
        <w:outlineLvl w:val="0"/>
        <w:rPr>
          <w:rFonts w:ascii="Times New Roman" w:hAnsi="Times New Roman" w:cs="Times New Roman"/>
          <w:color w:val="000000" w:themeColor="text1"/>
          <w:sz w:val="24"/>
          <w:szCs w:val="24"/>
        </w:rPr>
      </w:pPr>
      <w:r w:rsidRPr="00D1743E">
        <w:rPr>
          <w:rFonts w:ascii="Times New Roman" w:hAnsi="Times New Roman" w:cs="Times New Roman"/>
          <w:color w:val="000000" w:themeColor="text1"/>
          <w:sz w:val="24"/>
          <w:szCs w:val="24"/>
        </w:rPr>
        <w:t>Teisė į veiklų, kurios vykdomos pasinaudojant Projekto</w:t>
      </w:r>
      <w:r w:rsidR="00F55B7D" w:rsidRPr="00D1743E">
        <w:rPr>
          <w:rFonts w:ascii="Times New Roman" w:hAnsi="Times New Roman" w:cs="Times New Roman"/>
          <w:color w:val="000000" w:themeColor="text1"/>
          <w:sz w:val="24"/>
          <w:szCs w:val="24"/>
        </w:rPr>
        <w:t xml:space="preserve"> įgyvendinimo metu sukurtais bendraisiais Projekto intelektinės veiklos</w:t>
      </w:r>
      <w:r w:rsidRPr="00D1743E">
        <w:rPr>
          <w:rFonts w:ascii="Times New Roman" w:hAnsi="Times New Roman" w:cs="Times New Roman"/>
          <w:color w:val="000000" w:themeColor="text1"/>
          <w:sz w:val="24"/>
          <w:szCs w:val="24"/>
        </w:rPr>
        <w:t xml:space="preserve"> rezultatais</w:t>
      </w:r>
      <w:r w:rsidRPr="00D1743E">
        <w:rPr>
          <w:color w:val="000000" w:themeColor="text1"/>
        </w:rPr>
        <w:t xml:space="preserve"> </w:t>
      </w:r>
      <w:r w:rsidRPr="00D1743E">
        <w:rPr>
          <w:rFonts w:ascii="Times New Roman" w:hAnsi="Times New Roman" w:cs="Times New Roman"/>
          <w:color w:val="000000" w:themeColor="text1"/>
          <w:sz w:val="24"/>
          <w:szCs w:val="24"/>
        </w:rPr>
        <w:t xml:space="preserve"> rezultatų intelektinę nuosavybę ar jos dalį (nuo jų sukūrimo momento) tenka tai Šaliai, kuri tą veiklą vykdė pasinaudodama savo žmogiškaisiais ištekliais, žiniomis ir patirtimi, dalykine reputacija. </w:t>
      </w:r>
    </w:p>
    <w:p w14:paraId="15624876" w14:textId="77777777" w:rsidR="00A80FE7" w:rsidRPr="000D44C8" w:rsidRDefault="00A80FE7" w:rsidP="00F55B7D">
      <w:pPr>
        <w:widowControl w:val="0"/>
        <w:numPr>
          <w:ilvl w:val="1"/>
          <w:numId w:val="3"/>
        </w:numPr>
        <w:overflowPunct w:val="0"/>
        <w:autoSpaceDE w:val="0"/>
        <w:autoSpaceDN w:val="0"/>
        <w:adjustRightInd w:val="0"/>
        <w:snapToGrid w:val="0"/>
        <w:spacing w:after="0" w:line="240" w:lineRule="auto"/>
        <w:ind w:left="0" w:firstLine="709"/>
        <w:jc w:val="both"/>
        <w:textAlignment w:val="baseline"/>
        <w:rPr>
          <w:rFonts w:ascii="Times New Roman" w:eastAsia="SimSun" w:hAnsi="Times New Roman" w:cs="Times New Roman"/>
          <w:sz w:val="24"/>
          <w:szCs w:val="24"/>
        </w:rPr>
      </w:pPr>
      <w:r w:rsidRPr="000D44C8">
        <w:rPr>
          <w:rFonts w:ascii="Times New Roman" w:eastAsia="SimSun" w:hAnsi="Times New Roman" w:cs="Times New Roman"/>
          <w:noProof/>
          <w:sz w:val="24"/>
          <w:szCs w:val="24"/>
        </w:rPr>
        <w:t>Sprendimą dėl bendrosios dalinės nuosavybės teise valdomų intelektinės veiklos rezultatų panaudojimo, įskaitant komercinimą arba publikavimą mokslinėje literatūroje, licencijavimą, Šalys priima bendru rašytiniu susitarimu, kuris tampa neatskiriama šios Sutarties dalimi.</w:t>
      </w:r>
      <w:r w:rsidRPr="000D44C8">
        <w:t xml:space="preserve"> </w:t>
      </w:r>
      <w:r w:rsidRPr="000D44C8">
        <w:rPr>
          <w:rFonts w:ascii="Times New Roman" w:hAnsi="Times New Roman" w:cs="Times New Roman"/>
          <w:sz w:val="24"/>
          <w:szCs w:val="24"/>
        </w:rPr>
        <w:t>Jei viena Šalių negali vykdyti bendrai sukurtų Intelektinės veiklos rezultatų komercializavimo arba nusprendžia to nedaryti, kitos Sutarties Šalys (veiklų partneriai) turi teisę komercializuoti Intelektinės veiklos rezultatus</w:t>
      </w:r>
      <w:r w:rsidRPr="000D44C8">
        <w:rPr>
          <w:rFonts w:ascii="Times New Roman" w:eastAsia="SimSun" w:hAnsi="Times New Roman" w:cs="Times New Roman"/>
          <w:noProof/>
          <w:sz w:val="24"/>
          <w:szCs w:val="24"/>
        </w:rPr>
        <w:t xml:space="preserve"> pagal atskirą rašytinį susitarimą prie šios Sutarties</w:t>
      </w:r>
      <w:r w:rsidRPr="000D44C8">
        <w:rPr>
          <w:rFonts w:ascii="Times New Roman" w:hAnsi="Times New Roman" w:cs="Times New Roman"/>
          <w:sz w:val="24"/>
          <w:szCs w:val="24"/>
        </w:rPr>
        <w:t>.</w:t>
      </w:r>
    </w:p>
    <w:p w14:paraId="6DD580B6" w14:textId="77777777" w:rsidR="001E5907" w:rsidRPr="000D44C8" w:rsidRDefault="001E5907" w:rsidP="001E5907">
      <w:pPr>
        <w:pStyle w:val="SLONormal"/>
        <w:widowControl w:val="0"/>
        <w:snapToGrid w:val="0"/>
        <w:spacing w:before="0" w:after="0"/>
        <w:ind w:left="709"/>
        <w:rPr>
          <w:lang w:val="lt-LT"/>
        </w:rPr>
      </w:pPr>
    </w:p>
    <w:p w14:paraId="32B7B3BD"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BENDRŲ REIKALŲ TVARKYMAS</w:t>
      </w:r>
    </w:p>
    <w:p w14:paraId="4C77299C"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1284183F" w14:textId="63D125F9"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susitaria, kad tvarkyti Šalių bendros veiklos einamuosius reikalus ir bendros veiklos apskaitą, taip pat vadovauti jungtinėje veikloje ir atstovauti Šalims santykiuose su Įgyvendinančiąja institucija Projekto vykdymo metu pavedama </w:t>
      </w:r>
      <w:r w:rsidR="00651E09">
        <w:rPr>
          <w:rFonts w:ascii="Times New Roman" w:hAnsi="Times New Roman" w:cs="Times New Roman"/>
          <w:sz w:val="24"/>
          <w:szCs w:val="24"/>
        </w:rPr>
        <w:t>Everoptics</w:t>
      </w:r>
      <w:r w:rsidRPr="000D44C8">
        <w:rPr>
          <w:rFonts w:ascii="Times New Roman" w:hAnsi="Times New Roman" w:cs="Times New Roman"/>
          <w:sz w:val="24"/>
          <w:szCs w:val="24"/>
        </w:rPr>
        <w:t xml:space="preserve">. </w:t>
      </w:r>
      <w:r w:rsidR="00651E09">
        <w:rPr>
          <w:rFonts w:ascii="Times New Roman" w:hAnsi="Times New Roman" w:cs="Times New Roman"/>
          <w:sz w:val="24"/>
          <w:szCs w:val="24"/>
        </w:rPr>
        <w:t>Everoptics</w:t>
      </w:r>
      <w:r w:rsidRPr="000D44C8">
        <w:rPr>
          <w:rFonts w:ascii="Times New Roman" w:hAnsi="Times New Roman" w:cs="Times New Roman"/>
          <w:sz w:val="24"/>
          <w:szCs w:val="24"/>
        </w:rPr>
        <w:t xml:space="preserve"> atstovauja Šalims santykiuose su Įgyvendinančiąja institucija tvarkant bendrus Projekto reikalus pagal šį Sutarties punktą, t. y. Projekto vykdytojas turi teisę veikti, atstovauti, pasirašyti sutartis ir kitus dokumentus, susijusius su Projekto vykdymu.</w:t>
      </w:r>
    </w:p>
    <w:p w14:paraId="70A2E2CE"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veikia vadovaudamosi saviorganizacijos, partnerių lygiateisiškumo, veiklos skaidrumo, atvirumo, tęstinumo, efektyvumo, tarpusavio bendradarbiavimo principais</w:t>
      </w:r>
      <w:r w:rsidR="00DF6F6B" w:rsidRPr="000D44C8">
        <w:rPr>
          <w:rFonts w:ascii="Times New Roman" w:hAnsi="Times New Roman" w:cs="Times New Roman"/>
          <w:sz w:val="24"/>
          <w:szCs w:val="24"/>
        </w:rPr>
        <w:t xml:space="preserve"> bei </w:t>
      </w:r>
      <w:r w:rsidR="00DF6F6B" w:rsidRPr="000D44C8">
        <w:rPr>
          <w:rFonts w:ascii="Times New Roman" w:hAnsi="Times New Roman" w:cs="Times New Roman"/>
          <w:sz w:val="24"/>
          <w:szCs w:val="24"/>
        </w:rPr>
        <w:lastRenderedPageBreak/>
        <w:t>įsipareigoja laikytis pagrindinių geros partnerystės praktikos taisyklių</w:t>
      </w:r>
      <w:r w:rsidRPr="000D44C8">
        <w:rPr>
          <w:rFonts w:ascii="Times New Roman" w:hAnsi="Times New Roman" w:cs="Times New Roman"/>
          <w:sz w:val="24"/>
          <w:szCs w:val="24"/>
        </w:rPr>
        <w:t>.</w:t>
      </w:r>
    </w:p>
    <w:p w14:paraId="33E3E25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Sutarties vykdymo metu Šalys privalo visokeriopai bendradarbiauti. Jeigu kyla kliūčių, trukdančių tinkamai vykdyti šią Sutartį, kiekviena Šalis privalo imtis visų nuo jos priklausančių priemonių toms kliūtims pašalinti ir apie tai informuoti kitą Šalį. </w:t>
      </w:r>
    </w:p>
    <w:p w14:paraId="486ECD7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is neturi teisės perleisti savo įsipareigojimų pagal Sutartį vykdymo tretiesiems asmenims be kitos Šalies raštiško sutikimo, išskyrus Šalių dalyvavimo reorganizavimo ar pertvarkymo procese atsiradusius teisių pagal šią Sutartį atvejus.</w:t>
      </w:r>
    </w:p>
    <w:p w14:paraId="5DCE22DA" w14:textId="77777777" w:rsidR="001E5907" w:rsidRPr="000D44C8" w:rsidRDefault="001E5907" w:rsidP="001E5907">
      <w:pPr>
        <w:pStyle w:val="ListParagraph"/>
        <w:widowControl w:val="0"/>
        <w:spacing w:after="0" w:line="240" w:lineRule="auto"/>
        <w:ind w:left="709"/>
        <w:jc w:val="both"/>
        <w:rPr>
          <w:rFonts w:ascii="Times New Roman" w:hAnsi="Times New Roman" w:cs="Times New Roman"/>
          <w:sz w:val="24"/>
          <w:szCs w:val="24"/>
        </w:rPr>
      </w:pPr>
    </w:p>
    <w:p w14:paraId="481BFB5B"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ŠALIŲ ĮSIPAREIGOJIMAI</w:t>
      </w:r>
    </w:p>
    <w:p w14:paraId="7486BD0E"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700FAA9C" w14:textId="4146FB54" w:rsidR="001E5907" w:rsidRPr="000D44C8" w:rsidRDefault="001741B5" w:rsidP="001E5907">
      <w:pPr>
        <w:pStyle w:val="CommentText"/>
        <w:numPr>
          <w:ilvl w:val="1"/>
          <w:numId w:val="3"/>
        </w:numPr>
        <w:spacing w:after="0"/>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Projekto vykdytojas ir Partneris finansines ir dalykines ataskaitas </w:t>
      </w:r>
      <w:r w:rsidR="009F0C8A">
        <w:rPr>
          <w:rFonts w:ascii="Times New Roman" w:hAnsi="Times New Roman" w:cs="Times New Roman"/>
          <w:sz w:val="24"/>
          <w:szCs w:val="24"/>
        </w:rPr>
        <w:t>prižiūrinčiai institucijai</w:t>
      </w:r>
      <w:r w:rsidRPr="000D44C8">
        <w:rPr>
          <w:rFonts w:ascii="Times New Roman" w:hAnsi="Times New Roman" w:cs="Times New Roman"/>
          <w:sz w:val="24"/>
          <w:szCs w:val="24"/>
        </w:rPr>
        <w:t xml:space="preserve"> teiks </w:t>
      </w:r>
      <w:r w:rsidR="00685F35" w:rsidRPr="000D44C8">
        <w:rPr>
          <w:rFonts w:ascii="Times New Roman" w:hAnsi="Times New Roman" w:cs="Times New Roman"/>
          <w:sz w:val="24"/>
          <w:szCs w:val="24"/>
        </w:rPr>
        <w:t xml:space="preserve">vadovaudamasis </w:t>
      </w:r>
      <w:r w:rsidRPr="000D44C8">
        <w:rPr>
          <w:rFonts w:ascii="Times New Roman" w:hAnsi="Times New Roman" w:cs="Times New Roman"/>
          <w:sz w:val="24"/>
          <w:szCs w:val="24"/>
        </w:rPr>
        <w:t>Dotacijos sutartyje nustatytais terminais ir formomis.</w:t>
      </w:r>
    </w:p>
    <w:p w14:paraId="15A6949B" w14:textId="5FA6EDD2" w:rsidR="001E5907" w:rsidRPr="000D44C8" w:rsidRDefault="001E5907" w:rsidP="00F87F1E">
      <w:pPr>
        <w:pStyle w:val="CommentText"/>
        <w:numPr>
          <w:ilvl w:val="1"/>
          <w:numId w:val="3"/>
        </w:numPr>
        <w:spacing w:after="0"/>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teikti savo pasiūlymus, pastabas, mokslinę, technologinę ir (ar) kitą informaciją, reikalingą tinkamam Projekto įgyvendinimui, Projekto tarpinės ir galutinės ataskaitos paruošimui.</w:t>
      </w:r>
    </w:p>
    <w:p w14:paraId="329FBCA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įsipareigoja įgyvendinti Projekto veiklas, kaip tai numatyta Projekto paraiškoje, šioje Sutartyje ir </w:t>
      </w:r>
      <w:r w:rsidR="00DF6F6B" w:rsidRPr="000D44C8">
        <w:rPr>
          <w:rFonts w:ascii="Times New Roman" w:hAnsi="Times New Roman" w:cs="Times New Roman"/>
          <w:sz w:val="24"/>
          <w:szCs w:val="24"/>
        </w:rPr>
        <w:t>D</w:t>
      </w:r>
      <w:r w:rsidRPr="000D44C8">
        <w:rPr>
          <w:rFonts w:ascii="Times New Roman" w:hAnsi="Times New Roman" w:cs="Times New Roman"/>
          <w:sz w:val="24"/>
          <w:szCs w:val="24"/>
        </w:rPr>
        <w:t>otacijos sutartyje.</w:t>
      </w:r>
    </w:p>
    <w:p w14:paraId="35150AF1"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Projektą įgyvendinti rūpestingai, efektyviai, skaidriai ir stropiai, vadovaujantis geriausia šios srities praktika ir nenukrypstant nuo šios Sutarties, Dotacijos sutarties ir Projekto paraiškos.</w:t>
      </w:r>
    </w:p>
    <w:p w14:paraId="035182D7"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užtikrina tinkamą ir savalaikį Šalims priskirtų Projekto veiklų įgyvendinimą, atsako už su Šalies veiklomis susijusių Projekto rezultatų pasiekiamumą ir sukurtų intelektinės nuosavybės objektų apsaugą.</w:t>
      </w:r>
    </w:p>
    <w:p w14:paraId="691529E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dalyvauja Projekto vykdymo metu rengiamuose susitikimuose, konferencijose, diskusijų grupėse. </w:t>
      </w:r>
    </w:p>
    <w:p w14:paraId="6BF64F4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konsultuojasi visais su Projektu susijusiais klausimais ir sąžiningai įgyvendina kitas savo teises ir pareigas, neatsiejamai susijusias su tinkamu Projekto įgyvendinimu.</w:t>
      </w:r>
    </w:p>
    <w:p w14:paraId="634D248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įsipareigoja tiksliai ir reguliariai kaupti Projekto įgyvendinimo dokumentus ir vesti apskaitą. </w:t>
      </w:r>
    </w:p>
    <w:p w14:paraId="217F03B8"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imtis visų atsargos priemonių, kad būtų išvengta interesų konflikto, ir nedelsdamos raštu pranešti viena kitai apie bet kurias aplinkybes, keliančias arba galinčias sukelti bet kokį interesų konfliktą, kuris neigiamai paveiktų Projekto įgyvendinimą.</w:t>
      </w:r>
    </w:p>
    <w:p w14:paraId="20BE77EC"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turi nedelsiant raštu pranešti viena kitai apie visas aplinkybes, galinčias kliudyti arba atitolinti šio Projekto įgyvendinimo datą ir darančius įtaką Projekto rezultatų pasiekimui.</w:t>
      </w:r>
    </w:p>
    <w:p w14:paraId="460B568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privalo Projekte numatytoms veikloms vykdyti naudoti Projekto įgyvendinimui skirtas lėšas laikantis efektyvumo ir ekonomiškumo principų.</w:t>
      </w:r>
    </w:p>
    <w:p w14:paraId="3C043371"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įsipareigoja pagrįsti turėtas jungtinės veiklos išlaidas juridinę galią turinčiais dokumentais, prisiimti tik tokias išlaidas, kurios būtinos bendrai veiklai vykdyti ir Sutarties tikslui pasiekti. </w:t>
      </w:r>
    </w:p>
    <w:p w14:paraId="08365630" w14:textId="0B74C773"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užtikrinti, kad Projekto įgyvendinimo metu ir naudojant Projekto metu sukurtus rezultatus nebus teikiama netiesioginė valstybės pagalba kitiems juridiniams asmenims.</w:t>
      </w:r>
    </w:p>
    <w:p w14:paraId="1A145023" w14:textId="513AAB2D" w:rsidR="00A80FE7" w:rsidRPr="000D44C8" w:rsidRDefault="00A80FE7" w:rsidP="00A80FE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nekeisti jungtinės veiklos sutartyje nustatytų Partnerių be išankstinio raštiško Įgyvendinančios institucijos sutikimo, nes tai laikoma esminiu Sutarties pažeidimu.</w:t>
      </w:r>
    </w:p>
    <w:p w14:paraId="279524A3" w14:textId="77777777" w:rsidR="001E5907" w:rsidRPr="000D44C8" w:rsidRDefault="001E5907" w:rsidP="001E5907">
      <w:pPr>
        <w:widowControl w:val="0"/>
        <w:spacing w:after="0" w:line="240" w:lineRule="auto"/>
        <w:ind w:left="709"/>
        <w:jc w:val="both"/>
        <w:rPr>
          <w:rFonts w:ascii="Times New Roman" w:hAnsi="Times New Roman" w:cs="Times New Roman"/>
          <w:sz w:val="24"/>
          <w:szCs w:val="24"/>
        </w:rPr>
      </w:pPr>
    </w:p>
    <w:p w14:paraId="1FAB59B5"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ŠALIŲ ATSAKOMYBĖ</w:t>
      </w:r>
    </w:p>
    <w:p w14:paraId="0B9D3C17"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0476709B" w14:textId="28D102E9" w:rsidR="00A80FE7" w:rsidRPr="001A7C75" w:rsidRDefault="00A80FE7" w:rsidP="00A80FE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Kiekviena Šalis pagal bendras nesutartines prievoles atsako solidariai. Pagal bendras sutartines prievoles </w:t>
      </w:r>
      <w:r w:rsidRPr="001A7C75">
        <w:rPr>
          <w:rFonts w:ascii="Times New Roman" w:hAnsi="Times New Roman" w:cs="Times New Roman"/>
          <w:sz w:val="24"/>
          <w:szCs w:val="24"/>
        </w:rPr>
        <w:t>Šalys atsako proporcingai jų veiklų įgyvendinimui skirtam finansavimu</w:t>
      </w:r>
      <w:r w:rsidR="009F0C8A">
        <w:rPr>
          <w:rFonts w:ascii="Times New Roman" w:hAnsi="Times New Roman" w:cs="Times New Roman"/>
          <w:sz w:val="24"/>
          <w:szCs w:val="24"/>
        </w:rPr>
        <w:t>.</w:t>
      </w:r>
    </w:p>
    <w:p w14:paraId="4CD54F39" w14:textId="77777777" w:rsidR="001E5907" w:rsidRPr="001A7C75"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1A7C75">
        <w:rPr>
          <w:rFonts w:ascii="Times New Roman" w:hAnsi="Times New Roman" w:cs="Times New Roman"/>
          <w:sz w:val="24"/>
          <w:szCs w:val="24"/>
        </w:rPr>
        <w:t>Partneriai yra solidariai atsakingi už tinkamą Projekto ir visų įsipareigojimų susijusių su Projekto įgyvendinimu, nustatytų Projekto paraiškoje ir Dotacijos sutartyje vykdymą.</w:t>
      </w:r>
    </w:p>
    <w:p w14:paraId="5016828B" w14:textId="3750FF52" w:rsidR="00A80FE7" w:rsidRPr="001A7C75" w:rsidRDefault="00A80FE7" w:rsidP="00A80FE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1A7C75">
        <w:rPr>
          <w:rFonts w:ascii="Times New Roman" w:hAnsi="Times New Roman" w:cs="Times New Roman"/>
          <w:sz w:val="24"/>
          <w:szCs w:val="24"/>
        </w:rPr>
        <w:lastRenderedPageBreak/>
        <w:t xml:space="preserve">Kiekviena Šalis atsako prieš kitą Šalį dėl nuostolių, atsiradusių nukentėjusiai Šaliai dėl kitos Šalies veiksmų ar neveikimo, proporcingai jų veiklų įgyvendinimui skirtam finansavimu, </w:t>
      </w:r>
    </w:p>
    <w:p w14:paraId="6030D4A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1A7C75">
        <w:rPr>
          <w:rFonts w:ascii="Times New Roman" w:hAnsi="Times New Roman" w:cs="Times New Roman"/>
          <w:sz w:val="24"/>
          <w:szCs w:val="24"/>
        </w:rPr>
        <w:t>Sutarties Šalys atleidžiamos nuo</w:t>
      </w:r>
      <w:r w:rsidRPr="000D44C8">
        <w:rPr>
          <w:rFonts w:ascii="Times New Roman" w:hAnsi="Times New Roman" w:cs="Times New Roman"/>
          <w:sz w:val="24"/>
          <w:szCs w:val="24"/>
        </w:rPr>
        <w:t xml:space="preserve"> atsakomybės už savo įsipareigojimų pagal Sutartį nevykdymą, jeigu įsipareigojimų neįvykdė dėl nenugalimos jėgos aplinkybių (</w:t>
      </w:r>
      <w:r w:rsidRPr="000D44C8">
        <w:rPr>
          <w:rFonts w:ascii="Times New Roman" w:hAnsi="Times New Roman" w:cs="Times New Roman"/>
          <w:i/>
          <w:sz w:val="24"/>
          <w:szCs w:val="24"/>
        </w:rPr>
        <w:t>force majeure</w:t>
      </w:r>
      <w:r w:rsidRPr="000D44C8">
        <w:rPr>
          <w:rFonts w:ascii="Times New Roman" w:hAnsi="Times New Roman" w:cs="Times New Roman"/>
          <w:sz w:val="24"/>
          <w:szCs w:val="24"/>
        </w:rPr>
        <w:t>), kaip jas apibrėžia Lietuvos Respublikos teisės aktai ir jei apie tokių aplinkybių atsiradimą buvo nedelsiant pranešta kitai Šaliai nurodant nenugalimos jėgos aplinkybės pobūdį, galimą trukmę ir numatomą jos poveikį sutartinių įsipareigojimų vykdymui.</w:t>
      </w:r>
    </w:p>
    <w:p w14:paraId="4C5AC9D5"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Jei Šalis neinformuoja ar per vėlai informuoja kitą Šalį apie </w:t>
      </w:r>
      <w:r w:rsidRPr="000D44C8">
        <w:rPr>
          <w:rFonts w:ascii="Times New Roman" w:hAnsi="Times New Roman" w:cs="Times New Roman"/>
          <w:i/>
          <w:sz w:val="24"/>
          <w:szCs w:val="24"/>
        </w:rPr>
        <w:t>force majeure</w:t>
      </w:r>
      <w:r w:rsidRPr="000D44C8">
        <w:rPr>
          <w:rFonts w:ascii="Times New Roman" w:hAnsi="Times New Roman" w:cs="Times New Roman"/>
          <w:sz w:val="24"/>
          <w:szCs w:val="24"/>
        </w:rPr>
        <w:t xml:space="preserve"> aplinkybių atsiradimą, tai praranda teisę remtis jomis kaip pagrindu atleidžiančiu nuo atsakomybės ir privalo atlyginti kitai Šaliai dėl to patirtus tiesioginius nuostolius.</w:t>
      </w:r>
    </w:p>
    <w:p w14:paraId="51FDCEF0"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Kiekviena Šalis atsako:</w:t>
      </w:r>
    </w:p>
    <w:p w14:paraId="10F8AFDF" w14:textId="77777777"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Už Projekto paraiškoje ir ataskaitose bei kitoje su Projektu susijusioje medžiagoje savo pateikiamos informacijos teisingumą;</w:t>
      </w:r>
    </w:p>
    <w:p w14:paraId="2F7FB9F5" w14:textId="06271194"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Už jai skirtos lėšų sumos tinkamą panaudojimą Projekto įgyvendinimui tiksliai pagal Dotacijos sutartį, sudarytą tarp Projekto vykdytojo ir Įgyvendinančiosios institucijos, joje nurodyta tvarka bei sąlygomis.</w:t>
      </w:r>
    </w:p>
    <w:p w14:paraId="024C9093" w14:textId="77777777" w:rsidR="00A80FE7" w:rsidRPr="000D44C8" w:rsidRDefault="00A80FE7" w:rsidP="00A80FE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ių atsakomybė pagal šią Sutartį yra apribota tiesioginiais nuostoliais, nei viena iš Šalių neturi pareigos atlyginti netiesioginių nuostolių.</w:t>
      </w:r>
    </w:p>
    <w:p w14:paraId="23DA21BA" w14:textId="77777777" w:rsidR="00A80FE7" w:rsidRPr="000D44C8" w:rsidRDefault="00A80FE7" w:rsidP="00A80FE7">
      <w:pPr>
        <w:pStyle w:val="ListParagraph"/>
        <w:widowControl w:val="0"/>
        <w:spacing w:after="0" w:line="240" w:lineRule="auto"/>
        <w:ind w:left="709"/>
        <w:jc w:val="both"/>
        <w:rPr>
          <w:rFonts w:ascii="Times New Roman" w:hAnsi="Times New Roman" w:cs="Times New Roman"/>
          <w:sz w:val="24"/>
          <w:szCs w:val="24"/>
        </w:rPr>
      </w:pPr>
    </w:p>
    <w:p w14:paraId="520DAB78" w14:textId="77777777" w:rsidR="001E5907" w:rsidRPr="000D44C8" w:rsidRDefault="001E5907" w:rsidP="001E5907">
      <w:pPr>
        <w:widowControl w:val="0"/>
        <w:spacing w:after="0" w:line="240" w:lineRule="auto"/>
        <w:ind w:left="709"/>
        <w:jc w:val="both"/>
        <w:rPr>
          <w:rFonts w:ascii="Times New Roman" w:hAnsi="Times New Roman" w:cs="Times New Roman"/>
          <w:sz w:val="24"/>
          <w:szCs w:val="24"/>
        </w:rPr>
      </w:pPr>
    </w:p>
    <w:p w14:paraId="7177EEA9"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SUTARTIES GALIOJIMAS IR NUTRAUKIMAS</w:t>
      </w:r>
    </w:p>
    <w:p w14:paraId="210BC1F5"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p w14:paraId="5B1C9185"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įsigalioja nuo jos pasirašymo dienos ir galioja iki Šalių visiško įsipareigojimų pagal šią Sutartį ir Dotacijos sutartį įvykdymo.</w:t>
      </w:r>
    </w:p>
    <w:p w14:paraId="72077A0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gali būti pakeista, papildyta ir nutraukta raštišku Šalių susitarimu.</w:t>
      </w:r>
    </w:p>
    <w:p w14:paraId="23E128C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gali būti nutraukta vienos iš Šalių iniciatyva prieš 3 (tris) kalendorinius mėnesius raštu informuojant kitą Šalį, kai:</w:t>
      </w:r>
    </w:p>
    <w:p w14:paraId="0FE6F440" w14:textId="77777777"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kita Šalis iš esmės pažeidė sutartį ir pažeidimo nepašalino per įspėjime nustatytą terminą;</w:t>
      </w:r>
    </w:p>
    <w:p w14:paraId="2A35026F" w14:textId="77777777" w:rsidR="001E5907" w:rsidRPr="000D44C8" w:rsidRDefault="001E5907" w:rsidP="001E5907">
      <w:pPr>
        <w:pStyle w:val="ListParagraph"/>
        <w:widowControl w:val="0"/>
        <w:numPr>
          <w:ilvl w:val="2"/>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dėl svarbių priežasčių Šalis nebegali vykdyti Sutarties.</w:t>
      </w:r>
    </w:p>
    <w:p w14:paraId="4EAB253B"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es galiojimo termino pabaiga neatleidžia Šalių nuo atsakomybės už Sutarties pažeidimą.</w:t>
      </w:r>
    </w:p>
    <w:p w14:paraId="16C01829"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Vienos iš Šalių veiklos reorganizavimas, taip pat jų savininko, pavadinimo pasikeitimas nėra pagrindas šiai Sutarčiai nutraukti.</w:t>
      </w:r>
    </w:p>
    <w:p w14:paraId="626B9A8F"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Jei dėl kokių nors priežasčių Projekto eigoje bus nutrauktas finansavimas iš Įgyvendinančiosios institucijos, Šalys sutaria ir pripažįsta, kad tokio finansavimo netekimas turės reikšmingos įtakos Šalių galėjimui tinkamai įgyvendinti savo prievoles pagal Sutartį. Tokiu atveju Šalys derėsis dėl Sutarties sąlygų pakeitimo tokiu būdu, kad bendra veikla būtų įgyvendinama geriausiai įmanomu būdu, atsižvelgiant į pasikeitusias finansavimo sąlygas. Šalims nepavykus susitarti, Sutartis bus nutraukta 8.2. punkte numatytu būdu be jokių pasekmių Šalims.</w:t>
      </w:r>
    </w:p>
    <w:p w14:paraId="55154C98" w14:textId="77777777" w:rsidR="001E5907" w:rsidRPr="000D44C8" w:rsidRDefault="001E5907" w:rsidP="001E5907">
      <w:pPr>
        <w:widowControl w:val="0"/>
        <w:spacing w:after="0" w:line="240" w:lineRule="auto"/>
        <w:jc w:val="both"/>
        <w:rPr>
          <w:rFonts w:ascii="Times New Roman" w:hAnsi="Times New Roman" w:cs="Times New Roman"/>
          <w:b/>
          <w:sz w:val="24"/>
          <w:szCs w:val="24"/>
        </w:rPr>
      </w:pPr>
    </w:p>
    <w:p w14:paraId="2D284B98"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SUTARČIAI TAIKOMA TEISĖ IR GINČŲ SPRENDIMO TVARKA</w:t>
      </w:r>
    </w:p>
    <w:p w14:paraId="7DE8E107"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6A0DCF70"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s sudaryta, vykdoma ir aiškinama vadovaujantis Lietuvos Respublikoje galiojančiais teisės aktais.</w:t>
      </w:r>
    </w:p>
    <w:p w14:paraId="2EDBEC4E"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Bet kokie ginčai, nesutarimai ar reikalavimai, kylantys iš šios Sutarties ar susiję su ja, yra sprendžiami geranoriškai tiesioginių derybų būdu, vadovaujantis sąžiningumo, protingumo ir teisingumo principais, o nepavykus išspręsti ginčo geranoriškai per 30 dienų nuo derybų pradžios – teisme Lietuvos Respublikos įstatymų nustatyta tvarka.</w:t>
      </w:r>
    </w:p>
    <w:p w14:paraId="46054666"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536A9DA1"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KONFIDENCIALUMAS</w:t>
      </w:r>
    </w:p>
    <w:p w14:paraId="3C2E1CE1"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p w14:paraId="5016B316"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lastRenderedPageBreak/>
        <w:t>Šalys įsipareigoja visą informaciją (techninė, finansinė, komercinė ir kita) perduotą ir gautą Šalims vienai iš kitos sudarant ir vykdant Sutartį, taip pat bet kokią informaciją, kuri yra susieta su Šalių bendra veikla ir šia Sutartimi, laikyti konfidencialia.</w:t>
      </w:r>
    </w:p>
    <w:p w14:paraId="11E13A8C"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kaitant visus savo darbuotojus ar kitus asmenis, su kuriais Šalys bendradarbiauja vykdydamos veiklą, atsako už konfidencialios informacijos atskleidimą, ir atlygina visus su tuo susijusius tiesioginius nuostolius.</w:t>
      </w:r>
    </w:p>
    <w:p w14:paraId="088FC163"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Sutarties turinys ir su jos vykdymu susijusi Šalių viena kitai suteikta informacija gali būti atskleista, jeigu to reikia šios Sutarties tikslui pasiekti arba privaloma pagal Lietuvos Respublikos teisės aktus.</w:t>
      </w:r>
    </w:p>
    <w:p w14:paraId="0DFAB31B"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susitaria, jog Šalys gali atskleisti Projekto Šalis, Projekto objektą, Projekto biudžetą įvairioms Lietuvos Respublikoje veikiančioms valstybinėms institucijoms, kitoms institucijoms, teikiant informaciją apie vykdomas sutartis ir/arba projektus ir/arba sukurtus intelektinės veiklos rezultatus.</w:t>
      </w:r>
    </w:p>
    <w:p w14:paraId="65B5D8DD" w14:textId="77777777"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imtis visų reikalingų priemonių, kad būtų išvengta neteisėto konfidencialios informacijos panaudojimo ir atskleidimo, nedelsiant informuoti kitą Šalį, jeigu sužino ar įtaria, kad konfidenciali informacija buvo atskleista ar gali būti atskleista neturintiems teisės su ja susipažinti asmenims. Šalys taip pat privalo informuoti viena kitą apie visas žinomas aplinkybes, keliančias grėsmę konfidencialios informacijos saugumui bei slaptumui.</w:t>
      </w:r>
    </w:p>
    <w:p w14:paraId="0C4D901F" w14:textId="77777777" w:rsidR="001E5907" w:rsidRPr="000D44C8" w:rsidRDefault="001E5907" w:rsidP="001E5907">
      <w:pPr>
        <w:widowControl w:val="0"/>
        <w:spacing w:after="0" w:line="240" w:lineRule="auto"/>
        <w:rPr>
          <w:rFonts w:ascii="Times New Roman" w:hAnsi="Times New Roman" w:cs="Times New Roman"/>
          <w:sz w:val="24"/>
          <w:szCs w:val="24"/>
        </w:rPr>
      </w:pPr>
    </w:p>
    <w:p w14:paraId="169EB614" w14:textId="77777777" w:rsidR="001E5907" w:rsidRPr="000D44C8" w:rsidRDefault="001E5907" w:rsidP="001E5907">
      <w:pPr>
        <w:pStyle w:val="ListParagraph"/>
        <w:widowControl w:val="0"/>
        <w:numPr>
          <w:ilvl w:val="0"/>
          <w:numId w:val="3"/>
        </w:numPr>
        <w:spacing w:after="0" w:line="240" w:lineRule="auto"/>
        <w:ind w:left="0" w:firstLine="0"/>
        <w:rPr>
          <w:rFonts w:ascii="Times New Roman" w:hAnsi="Times New Roman" w:cs="Times New Roman"/>
          <w:b/>
          <w:sz w:val="24"/>
          <w:szCs w:val="24"/>
        </w:rPr>
      </w:pPr>
      <w:r w:rsidRPr="000D44C8">
        <w:rPr>
          <w:rFonts w:ascii="Times New Roman" w:hAnsi="Times New Roman" w:cs="Times New Roman"/>
          <w:b/>
          <w:sz w:val="24"/>
          <w:szCs w:val="24"/>
        </w:rPr>
        <w:t>ASMENS DUOMENŲ APSAUGA</w:t>
      </w:r>
    </w:p>
    <w:p w14:paraId="61BBD54F" w14:textId="77777777" w:rsidR="001E5907" w:rsidRPr="000D44C8" w:rsidRDefault="001E5907" w:rsidP="001E5907">
      <w:pPr>
        <w:pStyle w:val="ListParagraph"/>
        <w:widowControl w:val="0"/>
        <w:spacing w:after="0" w:line="240" w:lineRule="auto"/>
        <w:ind w:left="0"/>
        <w:rPr>
          <w:rFonts w:ascii="Times New Roman" w:hAnsi="Times New Roman" w:cs="Times New Roman"/>
          <w:b/>
          <w:sz w:val="24"/>
          <w:szCs w:val="24"/>
        </w:rPr>
      </w:pPr>
    </w:p>
    <w:p w14:paraId="7DF332CE" w14:textId="77777777"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užtikrinti, kad Sutarties galiojimo laiku ir jai pasibaigus gauti asmens duomenys būtų tvarkomi laikantis Lietuvos Respublikos teisės aktų nuostatų ir Europos Sąjungos teisės, įskaitant Europos Parlamento ir Tarybos Reglamento (ES) 2016/679 (Bendrojo duomenų apsaugos reglamento), įsigaliojančio nuo 2018 m. gegužės 25 d., nuostatų.</w:t>
      </w:r>
    </w:p>
    <w:p w14:paraId="75F0F362" w14:textId="77777777" w:rsidR="001E5907" w:rsidRPr="000D44C8" w:rsidRDefault="001E5907" w:rsidP="001E5907">
      <w:pPr>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įsipareigoja užtikrinti, kad asmens duomenys būtų apsaugoti nuo atsitiktinio ar neteisėto sunaikinimo arba nuo atsitiktinio praradimo, pakeitimo, nesankcionuoto atskleidimo arba nesankcionuotos prieigos prie jų, ypač tais atvejais, kai tvarkymo proceso metu duomenys perduodami tinklu, taip pat nuo visų kitų neteisėtų tvarkymo formų, ir kad šiomis priemonėmis užtikrinamas tinkamas apsaugos lygis atsižvelgiant į riziką, susijusią su tvarkymu, ir saugotinų duomenų pobūdį ir atsižvelgiant į tų priemonių modernumą bei jų įgyvendinimo išlaidas.</w:t>
      </w:r>
    </w:p>
    <w:p w14:paraId="37B5DBD5" w14:textId="77777777" w:rsidR="001E5907" w:rsidRPr="000D44C8" w:rsidRDefault="001E5907" w:rsidP="001E5907">
      <w:pPr>
        <w:pStyle w:val="11punktas"/>
        <w:widowControl w:val="0"/>
        <w:numPr>
          <w:ilvl w:val="0"/>
          <w:numId w:val="0"/>
        </w:numPr>
        <w:tabs>
          <w:tab w:val="left" w:pos="284"/>
        </w:tabs>
        <w:spacing w:after="0" w:line="240" w:lineRule="auto"/>
        <w:ind w:left="567"/>
        <w:rPr>
          <w:sz w:val="24"/>
          <w:szCs w:val="24"/>
        </w:rPr>
      </w:pPr>
    </w:p>
    <w:p w14:paraId="56BF3D24"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PARTNERIŲ PAREIŠKIMAI IR GARANTIJOS</w:t>
      </w:r>
    </w:p>
    <w:p w14:paraId="019961DA"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744B9E84"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Jokia šios Sutarties nuostata negali būti aiškinama taip, kad kuri nors iš Šalių yra kitos Šalies pagal šią Sutartį teikiamų paslaugų užsakovas.</w:t>
      </w:r>
    </w:p>
    <w:p w14:paraId="140D223F"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ys pareiškia, kad jos nėra likviduojamos, bankrutavusios, joms nėra iškelta bankroto byla, jie įvykdę savo mokestinius įsipareigojimus ir nėra jokių kitų joms žinomų kliūčių, kurios trukdytų tinkamai vykdyti Projektą ar šią Sutartį. </w:t>
      </w:r>
    </w:p>
    <w:p w14:paraId="56E7864E"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0B1839C1"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b/>
          <w:sz w:val="24"/>
          <w:szCs w:val="24"/>
        </w:rPr>
      </w:pPr>
      <w:r w:rsidRPr="000D44C8">
        <w:rPr>
          <w:rFonts w:ascii="Times New Roman" w:hAnsi="Times New Roman" w:cs="Times New Roman"/>
          <w:b/>
          <w:sz w:val="24"/>
          <w:szCs w:val="24"/>
        </w:rPr>
        <w:t>KITOS NUOSTATOS</w:t>
      </w:r>
    </w:p>
    <w:p w14:paraId="3B6C454E"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b/>
          <w:sz w:val="24"/>
          <w:szCs w:val="24"/>
        </w:rPr>
      </w:pPr>
    </w:p>
    <w:p w14:paraId="43AB90E9"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Šalims yra žinomi visos Sutarties turiniui bei Sutarties sudarymui reikšmingos aplinkybės. Sudarydami šią Sutartį, Partneriai nepažeis juos saistančių įsipareigojimų, kitų sutarčių, susitarimų ar dokumentų. Šalims nėra pareikštą jokių ieškinių, reikalavimų, pretenzijų ir (ar) pradėta arbitražinių, administracinių, ikiteisminių ar teisminių procesų, valstybės ir (ar) savivaldybės institucijų tyrimų, suinteresuotų asmenų skundų tyrimų, kurie gali turėti įtakos šios Sutarties sudarymui, galiojimui ar šia Sutartimi prisiimtų įsipareigojimų vykdymui. </w:t>
      </w:r>
    </w:p>
    <w:p w14:paraId="27E310BD"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Jeigu bet kuri šios Sutarties nuostata yra arba tampa iš dalies ar visiškai negaliojanti, tai toji nuostata nedaro negaliojančiomis kitų šios Sutarties nuostatų. Tokiu atveju Šalys susitaria kuo skubiau sudaryti papildomą susitarimą, kuriuo negaliojančios šios Sutarties nuostatos būtų pakeistos kitomis, teisiškai veiksmingomis nuostatomis, kurios, kiek tai yra įmanoma, turėtų įtvirtinti tą patį </w:t>
      </w:r>
      <w:r w:rsidRPr="000D44C8">
        <w:rPr>
          <w:rFonts w:ascii="Times New Roman" w:hAnsi="Times New Roman" w:cs="Times New Roman"/>
          <w:sz w:val="24"/>
          <w:szCs w:val="24"/>
        </w:rPr>
        <w:lastRenderedPageBreak/>
        <w:t>ekonominį ir teisinį rezultatą, kaip kad buvo siekta susitariant dėl Sutarties nuostatos, kuri neteko galios.</w:t>
      </w:r>
    </w:p>
    <w:p w14:paraId="4D05F12F"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 xml:space="preserve">Visi šalių pagal šią Sutartį viena kitai siunčiami pranešimai ir kita korespondencija bus pateikiami raštu ir bus laikomi tinkamai įteiktais tą pačią dieną, kai jie įteikiami asmeniškai, arba įteikimo dieną, kai siunčiami registruotu paštu arba sekančią darbo dieną po jų išsiuntimo.. </w:t>
      </w:r>
    </w:p>
    <w:p w14:paraId="78027FB2"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Apie savo adreso arba kitų rekvizitų pasikeitimą kiekviena Šalis nedelsdama, tačiau ne vėliau kaip per 5 (penkias) darbo dienas nuo minėto pasikeitimo dienos raštu informuoja kitas Šalis. Jei Šalis nepraneša apie savo adresų ar rekvizitų pasikeitimą, tai pranešimo siuntimas paskutiniu turimu adresu ar prievolės vykdymas vadovaujantis paskutiniais žinomais kitos Šalies rekvizitais yra laikomas tinkamu.</w:t>
      </w:r>
    </w:p>
    <w:p w14:paraId="12E9D7E3"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alys patvirtina, kad Sutartis atitinka jų valią ir tikruosius jų ketinimus, Sutarties prasmė ir pasekmės Šalims išaiškintos.</w:t>
      </w:r>
    </w:p>
    <w:p w14:paraId="300BDBA2" w14:textId="77777777" w:rsidR="001E5907" w:rsidRPr="000D44C8" w:rsidRDefault="001E5907" w:rsidP="001E5907">
      <w:pPr>
        <w:pStyle w:val="ListParagraph"/>
        <w:widowControl w:val="0"/>
        <w:numPr>
          <w:ilvl w:val="1"/>
          <w:numId w:val="3"/>
        </w:numPr>
        <w:spacing w:after="0" w:line="240" w:lineRule="auto"/>
        <w:ind w:left="0" w:firstLine="709"/>
        <w:jc w:val="both"/>
        <w:rPr>
          <w:rFonts w:ascii="Times New Roman" w:hAnsi="Times New Roman" w:cs="Times New Roman"/>
          <w:sz w:val="24"/>
          <w:szCs w:val="24"/>
        </w:rPr>
      </w:pPr>
      <w:r w:rsidRPr="000D44C8">
        <w:rPr>
          <w:rFonts w:ascii="Times New Roman" w:hAnsi="Times New Roman" w:cs="Times New Roman"/>
          <w:sz w:val="24"/>
          <w:szCs w:val="24"/>
        </w:rPr>
        <w:t>Ši Sutartis yra sudaryta dviem egzemplioriais lietuvių kalba, kurie pasirašius kiekvienai Šaliai bus laikomi originalais ir turės vienodą juridinę galią.</w:t>
      </w:r>
      <w:r w:rsidRPr="000D44C8">
        <w:rPr>
          <w:rFonts w:ascii="Times New Roman" w:hAnsi="Times New Roman" w:cs="Times New Roman"/>
          <w:sz w:val="24"/>
          <w:szCs w:val="24"/>
        </w:rPr>
        <w:cr/>
      </w:r>
    </w:p>
    <w:p w14:paraId="51F5AA38"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5890146A" w14:textId="77777777" w:rsidR="00DF6F6B" w:rsidRPr="000D44C8" w:rsidRDefault="00DF6F6B" w:rsidP="001E5907">
      <w:pPr>
        <w:pStyle w:val="ListParagraph"/>
        <w:widowControl w:val="0"/>
        <w:spacing w:after="0" w:line="240" w:lineRule="auto"/>
        <w:ind w:left="1129"/>
        <w:jc w:val="both"/>
        <w:rPr>
          <w:rFonts w:ascii="Times New Roman" w:hAnsi="Times New Roman" w:cs="Times New Roman"/>
          <w:sz w:val="24"/>
          <w:szCs w:val="24"/>
        </w:rPr>
      </w:pPr>
    </w:p>
    <w:p w14:paraId="2A6BF9D4" w14:textId="77777777" w:rsidR="001E5907" w:rsidRPr="000D44C8" w:rsidRDefault="001E5907" w:rsidP="001E5907">
      <w:pPr>
        <w:pStyle w:val="ListParagraph"/>
        <w:widowControl w:val="0"/>
        <w:spacing w:after="0" w:line="240" w:lineRule="auto"/>
        <w:ind w:left="1129"/>
        <w:jc w:val="both"/>
        <w:rPr>
          <w:rFonts w:ascii="Times New Roman" w:hAnsi="Times New Roman" w:cs="Times New Roman"/>
          <w:sz w:val="24"/>
          <w:szCs w:val="24"/>
        </w:rPr>
      </w:pPr>
    </w:p>
    <w:p w14:paraId="0B5C1342" w14:textId="77777777" w:rsidR="001E5907" w:rsidRPr="000D44C8" w:rsidRDefault="001E5907" w:rsidP="001E5907">
      <w:pPr>
        <w:pStyle w:val="ListParagraph"/>
        <w:widowControl w:val="0"/>
        <w:numPr>
          <w:ilvl w:val="0"/>
          <w:numId w:val="3"/>
        </w:numPr>
        <w:spacing w:after="0" w:line="240" w:lineRule="auto"/>
        <w:ind w:left="0" w:firstLine="0"/>
        <w:jc w:val="both"/>
        <w:rPr>
          <w:rFonts w:ascii="Times New Roman" w:hAnsi="Times New Roman" w:cs="Times New Roman"/>
          <w:sz w:val="24"/>
          <w:szCs w:val="24"/>
        </w:rPr>
      </w:pPr>
      <w:r w:rsidRPr="000D44C8">
        <w:rPr>
          <w:rFonts w:ascii="Times New Roman" w:hAnsi="Times New Roman" w:cs="Times New Roman"/>
          <w:b/>
          <w:sz w:val="24"/>
          <w:szCs w:val="24"/>
        </w:rPr>
        <w:t>ŠALIŲ REKVIZITAI IR PARAŠAI</w:t>
      </w:r>
    </w:p>
    <w:p w14:paraId="665B8B43" w14:textId="77777777" w:rsidR="001E5907" w:rsidRPr="000D44C8" w:rsidRDefault="001E5907" w:rsidP="001E5907">
      <w:pPr>
        <w:pStyle w:val="ListParagraph"/>
        <w:widowControl w:val="0"/>
        <w:spacing w:after="0" w:line="240" w:lineRule="auto"/>
        <w:ind w:left="0"/>
        <w:jc w:val="both"/>
        <w:rPr>
          <w:rFonts w:ascii="Times New Roman" w:hAnsi="Times New Roman" w:cs="Times New Roman"/>
          <w:sz w:val="24"/>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6"/>
        <w:gridCol w:w="4814"/>
      </w:tblGrid>
      <w:tr w:rsidR="00A80FE7" w:rsidRPr="000D44C8" w14:paraId="665CFF37" w14:textId="77777777" w:rsidTr="001E5907">
        <w:tc>
          <w:tcPr>
            <w:tcW w:w="4956" w:type="dxa"/>
          </w:tcPr>
          <w:p w14:paraId="3E891A9D" w14:textId="23BB30A7" w:rsidR="00651E09" w:rsidRPr="000D44C8" w:rsidRDefault="00651E09" w:rsidP="005D2A4B">
            <w:pPr>
              <w:widowControl w:val="0"/>
              <w:jc w:val="both"/>
              <w:rPr>
                <w:rFonts w:ascii="Times New Roman" w:hAnsi="Times New Roman" w:cs="Times New Roman"/>
                <w:b/>
                <w:sz w:val="24"/>
                <w:szCs w:val="24"/>
              </w:rPr>
            </w:pPr>
            <w:r>
              <w:rPr>
                <w:rFonts w:ascii="Times New Roman" w:hAnsi="Times New Roman" w:cs="Times New Roman"/>
                <w:b/>
                <w:sz w:val="24"/>
                <w:szCs w:val="24"/>
              </w:rPr>
              <w:t>MB „Everoptics“</w:t>
            </w:r>
          </w:p>
          <w:p w14:paraId="5BC5C77C" w14:textId="77777777" w:rsidR="00746E07" w:rsidRPr="00746E07" w:rsidRDefault="00746E07" w:rsidP="005D2A4B">
            <w:pPr>
              <w:widowControl w:val="0"/>
              <w:jc w:val="both"/>
              <w:rPr>
                <w:rFonts w:ascii="Times New Roman" w:hAnsi="Times New Roman" w:cs="Times New Roman"/>
                <w:sz w:val="24"/>
                <w:szCs w:val="24"/>
              </w:rPr>
            </w:pPr>
            <w:r w:rsidRPr="00746E07">
              <w:rPr>
                <w:rFonts w:ascii="Times New Roman" w:hAnsi="Times New Roman" w:cs="Times New Roman"/>
                <w:sz w:val="24"/>
                <w:szCs w:val="24"/>
              </w:rPr>
              <w:t xml:space="preserve">Vokiečių g. 85, LT-45261 Kaunas </w:t>
            </w:r>
          </w:p>
          <w:p w14:paraId="2E56E68A" w14:textId="3C31C0FF"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 xml:space="preserve">Juridinio asmens kodas </w:t>
            </w:r>
            <w:r w:rsidR="00746E07" w:rsidRPr="00746E07">
              <w:rPr>
                <w:rFonts w:ascii="Times New Roman" w:hAnsi="Times New Roman" w:cs="Times New Roman"/>
                <w:sz w:val="24"/>
                <w:szCs w:val="24"/>
              </w:rPr>
              <w:t>306272113</w:t>
            </w:r>
          </w:p>
          <w:p w14:paraId="6CEFDAC5" w14:textId="77777777" w:rsidR="001E5907" w:rsidRPr="000D44C8" w:rsidRDefault="001E5907" w:rsidP="005D2A4B">
            <w:pPr>
              <w:widowControl w:val="0"/>
              <w:jc w:val="both"/>
              <w:rPr>
                <w:rFonts w:ascii="Times New Roman" w:hAnsi="Times New Roman" w:cs="Times New Roman"/>
                <w:sz w:val="24"/>
                <w:szCs w:val="24"/>
              </w:rPr>
            </w:pPr>
          </w:p>
          <w:p w14:paraId="48A8AACE" w14:textId="77777777" w:rsidR="001E5907" w:rsidRPr="000D44C8" w:rsidRDefault="001E5907" w:rsidP="005D2A4B">
            <w:pPr>
              <w:widowControl w:val="0"/>
              <w:jc w:val="both"/>
              <w:rPr>
                <w:rFonts w:ascii="Times New Roman" w:hAnsi="Times New Roman" w:cs="Times New Roman"/>
                <w:sz w:val="24"/>
                <w:szCs w:val="24"/>
              </w:rPr>
            </w:pPr>
          </w:p>
          <w:p w14:paraId="09AD88C4" w14:textId="0F94EB4E" w:rsidR="001E5907" w:rsidRPr="00746E07" w:rsidRDefault="001E5907" w:rsidP="005D2A4B">
            <w:pPr>
              <w:widowControl w:val="0"/>
              <w:jc w:val="both"/>
              <w:rPr>
                <w:rFonts w:ascii="Times New Roman" w:hAnsi="Times New Roman" w:cs="Times New Roman"/>
                <w:sz w:val="24"/>
                <w:szCs w:val="24"/>
                <w:lang w:val="en-US"/>
              </w:rPr>
            </w:pPr>
            <w:r w:rsidRPr="000D44C8">
              <w:rPr>
                <w:rFonts w:ascii="Times New Roman" w:hAnsi="Times New Roman" w:cs="Times New Roman"/>
                <w:sz w:val="24"/>
                <w:szCs w:val="24"/>
              </w:rPr>
              <w:t xml:space="preserve">Direktorius </w:t>
            </w:r>
            <w:r w:rsidR="00746E07">
              <w:rPr>
                <w:rFonts w:ascii="Times New Roman" w:hAnsi="Times New Roman" w:cs="Times New Roman"/>
                <w:sz w:val="24"/>
                <w:szCs w:val="24"/>
              </w:rPr>
              <w:t>Julius Janušonis</w:t>
            </w:r>
          </w:p>
          <w:p w14:paraId="61647834" w14:textId="77777777" w:rsidR="001E5907" w:rsidRPr="000D44C8" w:rsidRDefault="001E5907" w:rsidP="005D2A4B">
            <w:pPr>
              <w:widowControl w:val="0"/>
              <w:jc w:val="both"/>
              <w:rPr>
                <w:rFonts w:ascii="Times New Roman" w:hAnsi="Times New Roman" w:cs="Times New Roman"/>
                <w:sz w:val="24"/>
                <w:szCs w:val="24"/>
              </w:rPr>
            </w:pPr>
          </w:p>
          <w:p w14:paraId="66645B26"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__________________________</w:t>
            </w:r>
          </w:p>
          <w:p w14:paraId="3309AF1A"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parašas)                                    A.V.</w:t>
            </w:r>
            <w:r w:rsidRPr="000D44C8">
              <w:rPr>
                <w:rFonts w:ascii="Times New Roman" w:hAnsi="Times New Roman" w:cs="Times New Roman"/>
                <w:sz w:val="24"/>
                <w:szCs w:val="24"/>
              </w:rPr>
              <w:tab/>
            </w:r>
          </w:p>
          <w:p w14:paraId="158F3A4F" w14:textId="77777777" w:rsidR="001E5907" w:rsidRPr="000D44C8" w:rsidRDefault="001E5907" w:rsidP="005D2A4B">
            <w:pPr>
              <w:pStyle w:val="ListParagraph"/>
              <w:widowControl w:val="0"/>
              <w:ind w:left="0"/>
              <w:jc w:val="both"/>
              <w:rPr>
                <w:rFonts w:ascii="Times New Roman" w:hAnsi="Times New Roman" w:cs="Times New Roman"/>
                <w:sz w:val="24"/>
                <w:szCs w:val="24"/>
              </w:rPr>
            </w:pPr>
          </w:p>
        </w:tc>
        <w:tc>
          <w:tcPr>
            <w:tcW w:w="4814" w:type="dxa"/>
          </w:tcPr>
          <w:p w14:paraId="0D1658D6" w14:textId="65FEC27C" w:rsidR="00651E09" w:rsidRPr="00651E09" w:rsidRDefault="00651E09" w:rsidP="00651E09">
            <w:pPr>
              <w:pStyle w:val="Heading1"/>
              <w:spacing w:before="0" w:beforeAutospacing="0" w:after="0" w:afterAutospacing="0"/>
              <w:rPr>
                <w:bCs w:val="0"/>
              </w:rPr>
            </w:pPr>
            <w:bookmarkStart w:id="1" w:name="_Hlk76033786"/>
            <w:r w:rsidRPr="00651E09">
              <w:rPr>
                <w:bCs w:val="0"/>
                <w:sz w:val="24"/>
                <w:szCs w:val="24"/>
              </w:rPr>
              <w:t xml:space="preserve">UAB </w:t>
            </w:r>
            <w:r>
              <w:rPr>
                <w:bCs w:val="0"/>
                <w:sz w:val="24"/>
                <w:szCs w:val="24"/>
              </w:rPr>
              <w:t>“</w:t>
            </w:r>
            <w:r w:rsidRPr="00651E09">
              <w:rPr>
                <w:bCs w:val="0"/>
                <w:sz w:val="24"/>
                <w:szCs w:val="24"/>
              </w:rPr>
              <w:t>Baltec CNC Technologies</w:t>
            </w:r>
            <w:r>
              <w:rPr>
                <w:bCs w:val="0"/>
                <w:sz w:val="24"/>
                <w:szCs w:val="24"/>
              </w:rPr>
              <w:t>”</w:t>
            </w:r>
          </w:p>
          <w:p w14:paraId="3F45BF2A" w14:textId="66DCB437" w:rsidR="008D3B56" w:rsidRPr="00651E09" w:rsidRDefault="00651E09" w:rsidP="00651E09">
            <w:pPr>
              <w:widowControl w:val="0"/>
              <w:jc w:val="both"/>
              <w:rPr>
                <w:rFonts w:ascii="Times New Roman" w:hAnsi="Times New Roman" w:cs="Times New Roman"/>
                <w:color w:val="FF0000"/>
                <w:sz w:val="24"/>
                <w:szCs w:val="24"/>
                <w:lang w:val="en-GB"/>
              </w:rPr>
            </w:pPr>
            <w:r>
              <w:rPr>
                <w:rFonts w:ascii="Times New Roman" w:hAnsi="Times New Roman" w:cs="Times New Roman"/>
                <w:color w:val="FF0000"/>
                <w:sz w:val="24"/>
                <w:szCs w:val="24"/>
              </w:rPr>
              <w:t xml:space="preserve">Raudondvario pl. </w:t>
            </w:r>
            <w:r>
              <w:rPr>
                <w:rFonts w:ascii="Times New Roman" w:hAnsi="Times New Roman" w:cs="Times New Roman"/>
                <w:color w:val="FF0000"/>
                <w:sz w:val="24"/>
                <w:szCs w:val="24"/>
                <w:lang w:val="en-GB"/>
              </w:rPr>
              <w:t>148, LT-47175, Kaunas</w:t>
            </w:r>
          </w:p>
          <w:p w14:paraId="71C38CAA" w14:textId="3A8D87FA" w:rsidR="008D3B56" w:rsidRPr="00651E09" w:rsidRDefault="008D3B56" w:rsidP="008D3B56">
            <w:pPr>
              <w:widowControl w:val="0"/>
              <w:jc w:val="both"/>
              <w:rPr>
                <w:rFonts w:ascii="Times New Roman" w:hAnsi="Times New Roman" w:cs="Times New Roman"/>
                <w:color w:val="FF0000"/>
                <w:sz w:val="24"/>
                <w:szCs w:val="24"/>
              </w:rPr>
            </w:pPr>
            <w:r w:rsidRPr="00651E09">
              <w:rPr>
                <w:rFonts w:ascii="Times New Roman" w:hAnsi="Times New Roman" w:cs="Times New Roman"/>
                <w:color w:val="FF0000"/>
                <w:sz w:val="24"/>
                <w:szCs w:val="24"/>
              </w:rPr>
              <w:t>Juridinio asmens kodas 1</w:t>
            </w:r>
            <w:r w:rsidR="00651E09">
              <w:rPr>
                <w:rFonts w:ascii="Times New Roman" w:hAnsi="Times New Roman" w:cs="Times New Roman"/>
                <w:color w:val="FF0000"/>
                <w:sz w:val="24"/>
                <w:szCs w:val="24"/>
              </w:rPr>
              <w:t>10856022</w:t>
            </w:r>
          </w:p>
          <w:p w14:paraId="75F850DD" w14:textId="569CF1FD" w:rsidR="008D3B56" w:rsidRPr="00651E09" w:rsidRDefault="008D3B56" w:rsidP="008D3B56">
            <w:pPr>
              <w:widowControl w:val="0"/>
              <w:tabs>
                <w:tab w:val="left" w:pos="3080"/>
              </w:tabs>
              <w:jc w:val="both"/>
              <w:rPr>
                <w:rFonts w:ascii="Times New Roman" w:hAnsi="Times New Roman" w:cs="Times New Roman"/>
                <w:color w:val="FF0000"/>
                <w:sz w:val="24"/>
                <w:szCs w:val="24"/>
              </w:rPr>
            </w:pPr>
            <w:r w:rsidRPr="00651E09">
              <w:rPr>
                <w:rFonts w:ascii="Times New Roman" w:hAnsi="Times New Roman" w:cs="Times New Roman"/>
                <w:color w:val="FF0000"/>
                <w:sz w:val="24"/>
                <w:szCs w:val="24"/>
              </w:rPr>
              <w:t>PVM mokėtojo kodas Nr.</w:t>
            </w:r>
            <w:r w:rsidR="00651E09">
              <w:rPr>
                <w:rFonts w:ascii="Times New Roman" w:hAnsi="Times New Roman" w:cs="Times New Roman"/>
                <w:color w:val="FF0000"/>
                <w:sz w:val="24"/>
                <w:szCs w:val="24"/>
              </w:rPr>
              <w:t>108560219</w:t>
            </w:r>
          </w:p>
          <w:p w14:paraId="4BAA2FF3" w14:textId="77777777" w:rsidR="001E5907" w:rsidRPr="000D44C8" w:rsidRDefault="001E5907" w:rsidP="005D2A4B">
            <w:pPr>
              <w:widowControl w:val="0"/>
              <w:jc w:val="both"/>
              <w:rPr>
                <w:rFonts w:ascii="Times New Roman" w:hAnsi="Times New Roman" w:cs="Times New Roman"/>
                <w:sz w:val="24"/>
                <w:szCs w:val="24"/>
              </w:rPr>
            </w:pPr>
          </w:p>
          <w:p w14:paraId="7C184230" w14:textId="0D5E134F" w:rsidR="001E5907" w:rsidRPr="00651E09" w:rsidRDefault="00CE0B00" w:rsidP="005D2A4B">
            <w:pPr>
              <w:widowControl w:val="0"/>
              <w:jc w:val="both"/>
              <w:rPr>
                <w:rFonts w:ascii="Times New Roman" w:hAnsi="Times New Roman" w:cs="Times New Roman"/>
                <w:color w:val="FF0000"/>
                <w:sz w:val="24"/>
                <w:szCs w:val="24"/>
                <w:lang w:val="en-US"/>
              </w:rPr>
            </w:pPr>
            <w:r>
              <w:rPr>
                <w:rFonts w:ascii="Times New Roman" w:hAnsi="Times New Roman" w:cs="Times New Roman"/>
                <w:color w:val="FF0000"/>
                <w:sz w:val="24"/>
                <w:szCs w:val="24"/>
              </w:rPr>
              <w:t>Pareigos</w:t>
            </w:r>
            <w:r w:rsidR="00651E09" w:rsidRPr="00651E09">
              <w:rPr>
                <w:rFonts w:ascii="Times New Roman" w:hAnsi="Times New Roman" w:cs="Times New Roman"/>
                <w:color w:val="FF0000"/>
                <w:sz w:val="24"/>
                <w:szCs w:val="24"/>
              </w:rPr>
              <w:t>?</w:t>
            </w:r>
          </w:p>
          <w:bookmarkEnd w:id="1"/>
          <w:p w14:paraId="49B013D0" w14:textId="77777777" w:rsidR="001E5907" w:rsidRPr="000D44C8" w:rsidRDefault="001E5907" w:rsidP="005D2A4B">
            <w:pPr>
              <w:widowControl w:val="0"/>
              <w:jc w:val="both"/>
              <w:rPr>
                <w:rFonts w:ascii="Times New Roman" w:hAnsi="Times New Roman" w:cs="Times New Roman"/>
                <w:sz w:val="24"/>
                <w:szCs w:val="24"/>
              </w:rPr>
            </w:pPr>
          </w:p>
          <w:p w14:paraId="02F4ED74"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__________________________</w:t>
            </w:r>
          </w:p>
          <w:p w14:paraId="09463B48" w14:textId="77777777" w:rsidR="001E5907" w:rsidRPr="000D44C8" w:rsidRDefault="001E5907" w:rsidP="005D2A4B">
            <w:pPr>
              <w:widowControl w:val="0"/>
              <w:jc w:val="both"/>
              <w:rPr>
                <w:rFonts w:ascii="Times New Roman" w:hAnsi="Times New Roman" w:cs="Times New Roman"/>
                <w:sz w:val="24"/>
                <w:szCs w:val="24"/>
              </w:rPr>
            </w:pPr>
            <w:r w:rsidRPr="000D44C8">
              <w:rPr>
                <w:rFonts w:ascii="Times New Roman" w:hAnsi="Times New Roman" w:cs="Times New Roman"/>
                <w:sz w:val="24"/>
                <w:szCs w:val="24"/>
              </w:rPr>
              <w:t xml:space="preserve">(parašas)                                   A.V.  </w:t>
            </w:r>
          </w:p>
        </w:tc>
      </w:tr>
    </w:tbl>
    <w:p w14:paraId="18B7CB72" w14:textId="46634D59" w:rsidR="001E5907" w:rsidRPr="000D44C8" w:rsidRDefault="001E5907" w:rsidP="001E5907">
      <w:pPr>
        <w:widowControl w:val="0"/>
        <w:spacing w:after="0" w:line="240" w:lineRule="auto"/>
        <w:jc w:val="both"/>
        <w:rPr>
          <w:rFonts w:ascii="Times New Roman" w:hAnsi="Times New Roman" w:cs="Times New Roman"/>
          <w:sz w:val="24"/>
          <w:szCs w:val="24"/>
        </w:rPr>
      </w:pPr>
    </w:p>
    <w:p w14:paraId="6A9B1B9B" w14:textId="77777777" w:rsidR="00C562AA" w:rsidRPr="000D44C8" w:rsidRDefault="00C562AA" w:rsidP="001E5907">
      <w:pPr>
        <w:widowControl w:val="0"/>
        <w:spacing w:after="0" w:line="240" w:lineRule="auto"/>
        <w:jc w:val="both"/>
        <w:rPr>
          <w:rFonts w:ascii="Times New Roman" w:hAnsi="Times New Roman" w:cs="Times New Roman"/>
          <w:sz w:val="24"/>
          <w:szCs w:val="24"/>
        </w:rPr>
      </w:pPr>
    </w:p>
    <w:p w14:paraId="5E04A33D" w14:textId="77777777" w:rsidR="001E5907" w:rsidRPr="000D44C8" w:rsidRDefault="001E5907" w:rsidP="001E5907">
      <w:pPr>
        <w:widowControl w:val="0"/>
        <w:spacing w:after="0" w:line="240" w:lineRule="auto"/>
        <w:jc w:val="both"/>
        <w:rPr>
          <w:rFonts w:ascii="Times New Roman" w:hAnsi="Times New Roman" w:cs="Times New Roman"/>
          <w:sz w:val="24"/>
          <w:szCs w:val="24"/>
        </w:rPr>
      </w:pPr>
    </w:p>
    <w:p w14:paraId="371B952B" w14:textId="77B1CA84" w:rsidR="00C562AA" w:rsidRPr="000D44C8" w:rsidRDefault="00C562AA" w:rsidP="00C562AA">
      <w:pPr>
        <w:widowControl w:val="0"/>
        <w:spacing w:after="0" w:line="240" w:lineRule="auto"/>
        <w:jc w:val="both"/>
        <w:rPr>
          <w:rFonts w:ascii="Times New Roman" w:hAnsi="Times New Roman" w:cs="Times New Roman"/>
          <w:sz w:val="24"/>
          <w:szCs w:val="24"/>
        </w:rPr>
      </w:pPr>
    </w:p>
    <w:sectPr w:rsidR="00C562AA" w:rsidRPr="000D44C8" w:rsidSect="000842F3">
      <w:headerReference w:type="default" r:id="rId8"/>
      <w:pgSz w:w="11906" w:h="16838"/>
      <w:pgMar w:top="1134" w:right="567" w:bottom="1134" w:left="1701" w:header="567" w:footer="567" w:gutter="0"/>
      <w:cols w:space="1296"/>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CB9BA" w14:textId="77777777" w:rsidR="0046553A" w:rsidRDefault="0046553A">
      <w:pPr>
        <w:spacing w:after="0" w:line="240" w:lineRule="auto"/>
      </w:pPr>
      <w:r>
        <w:separator/>
      </w:r>
    </w:p>
  </w:endnote>
  <w:endnote w:type="continuationSeparator" w:id="0">
    <w:p w14:paraId="2AADF132" w14:textId="77777777" w:rsidR="0046553A" w:rsidRDefault="00465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BA"/>
    <w:family w:val="swiss"/>
    <w:pitch w:val="variable"/>
    <w:sig w:usb0="E4002EFF" w:usb1="C000E47F" w:usb2="00000009" w:usb3="00000000" w:csb0="000001FF" w:csb1="00000000"/>
  </w:font>
  <w:font w:name="Arial">
    <w:panose1 w:val="020B0604020202020204"/>
    <w:charset w:val="BA"/>
    <w:family w:val="swiss"/>
    <w:pitch w:val="variable"/>
    <w:sig w:usb0="E0002EFF" w:usb1="C000785B" w:usb2="00000009" w:usb3="00000000" w:csb0="000001FF" w:csb1="00000000"/>
  </w:font>
  <w:font w:name="Verdana">
    <w:panose1 w:val="020B0604030504040204"/>
    <w:charset w:val="BA"/>
    <w:family w:val="swiss"/>
    <w:pitch w:val="variable"/>
    <w:sig w:usb0="A00006FF" w:usb1="4000205B" w:usb2="00000010" w:usb3="00000000" w:csb0="0000019F" w:csb1="00000000"/>
  </w:font>
  <w:font w:name="Calibri Light">
    <w:panose1 w:val="020F0302020204030204"/>
    <w:charset w:val="BA"/>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1C78C" w14:textId="77777777" w:rsidR="0046553A" w:rsidRDefault="0046553A">
      <w:pPr>
        <w:spacing w:after="0" w:line="240" w:lineRule="auto"/>
      </w:pPr>
      <w:r>
        <w:separator/>
      </w:r>
    </w:p>
  </w:footnote>
  <w:footnote w:type="continuationSeparator" w:id="0">
    <w:p w14:paraId="63706422" w14:textId="77777777" w:rsidR="0046553A" w:rsidRDefault="00465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4690731"/>
      <w:docPartObj>
        <w:docPartGallery w:val="Page Numbers (Top of Page)"/>
        <w:docPartUnique/>
      </w:docPartObj>
    </w:sdtPr>
    <w:sdtEndPr>
      <w:rPr>
        <w:noProof/>
      </w:rPr>
    </w:sdtEndPr>
    <w:sdtContent>
      <w:p w14:paraId="28E4C0A6" w14:textId="37F88464" w:rsidR="00B0367E" w:rsidRDefault="000D7646">
        <w:pPr>
          <w:pStyle w:val="Header"/>
          <w:jc w:val="center"/>
        </w:pPr>
        <w:r w:rsidRPr="000842F3">
          <w:rPr>
            <w:rFonts w:ascii="Times New Roman" w:hAnsi="Times New Roman" w:cs="Times New Roman"/>
          </w:rPr>
          <w:fldChar w:fldCharType="begin"/>
        </w:r>
        <w:r w:rsidRPr="000842F3">
          <w:rPr>
            <w:rFonts w:ascii="Times New Roman" w:hAnsi="Times New Roman" w:cs="Times New Roman"/>
          </w:rPr>
          <w:instrText xml:space="preserve"> PAGE   \* MERGEFORMAT </w:instrText>
        </w:r>
        <w:r w:rsidRPr="000842F3">
          <w:rPr>
            <w:rFonts w:ascii="Times New Roman" w:hAnsi="Times New Roman" w:cs="Times New Roman"/>
          </w:rPr>
          <w:fldChar w:fldCharType="separate"/>
        </w:r>
        <w:r w:rsidR="00F34E8E">
          <w:rPr>
            <w:rFonts w:ascii="Times New Roman" w:hAnsi="Times New Roman" w:cs="Times New Roman"/>
            <w:noProof/>
          </w:rPr>
          <w:t>8</w:t>
        </w:r>
        <w:r w:rsidRPr="000842F3">
          <w:rPr>
            <w:rFonts w:ascii="Times New Roman" w:hAnsi="Times New Roman" w:cs="Times New Roman"/>
            <w:noProof/>
          </w:rPr>
          <w:fldChar w:fldCharType="end"/>
        </w:r>
      </w:p>
    </w:sdtContent>
  </w:sdt>
  <w:p w14:paraId="6ABF713A" w14:textId="77777777" w:rsidR="00B0367E"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02347"/>
    <w:multiLevelType w:val="multilevel"/>
    <w:tmpl w:val="340C00D4"/>
    <w:lvl w:ilvl="0">
      <w:start w:val="1"/>
      <w:numFmt w:val="decimal"/>
      <w:pStyle w:val="1punktas"/>
      <w:lvlText w:val="%1."/>
      <w:lvlJc w:val="left"/>
      <w:pPr>
        <w:ind w:left="1701" w:hanging="567"/>
      </w:pPr>
      <w:rPr>
        <w:rFonts w:hint="default"/>
      </w:rPr>
    </w:lvl>
    <w:lvl w:ilvl="1">
      <w:start w:val="1"/>
      <w:numFmt w:val="decimal"/>
      <w:pStyle w:val="11punktas"/>
      <w:lvlText w:val="%1.%2."/>
      <w:lvlJc w:val="left"/>
      <w:pPr>
        <w:ind w:left="1843" w:hanging="567"/>
      </w:pPr>
      <w:rPr>
        <w:rFonts w:hint="default"/>
      </w:rPr>
    </w:lvl>
    <w:lvl w:ilvl="2">
      <w:start w:val="1"/>
      <w:numFmt w:val="decimal"/>
      <w:pStyle w:val="111punktas"/>
      <w:lvlText w:val="%1.%2.%3."/>
      <w:lvlJc w:val="left"/>
      <w:pPr>
        <w:ind w:left="2381" w:hanging="680"/>
      </w:pPr>
      <w:rPr>
        <w:rFonts w:hint="default"/>
      </w:rPr>
    </w:lvl>
    <w:lvl w:ilvl="3">
      <w:start w:val="1"/>
      <w:numFmt w:val="decimal"/>
      <w:pStyle w:val="1111punktas"/>
      <w:lvlText w:val="%1.%2.%3.%4."/>
      <w:lvlJc w:val="left"/>
      <w:pPr>
        <w:ind w:left="2295" w:hanging="648"/>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1" w15:restartNumberingAfterBreak="0">
    <w:nsid w:val="25C23767"/>
    <w:multiLevelType w:val="hybridMultilevel"/>
    <w:tmpl w:val="36EC4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FA7AC9"/>
    <w:multiLevelType w:val="multilevel"/>
    <w:tmpl w:val="5726CC1A"/>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b w:val="0"/>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3" w15:restartNumberingAfterBreak="0">
    <w:nsid w:val="30BB4064"/>
    <w:multiLevelType w:val="multilevel"/>
    <w:tmpl w:val="48A42F76"/>
    <w:lvl w:ilvl="0">
      <w:start w:val="1"/>
      <w:numFmt w:val="decimal"/>
      <w:lvlText w:val="%1."/>
      <w:lvlJc w:val="left"/>
      <w:pPr>
        <w:ind w:left="720" w:hanging="360"/>
      </w:pPr>
      <w:rPr>
        <w:rFonts w:hint="default"/>
        <w:b/>
      </w:rPr>
    </w:lvl>
    <w:lvl w:ilvl="1">
      <w:start w:val="1"/>
      <w:numFmt w:val="decimal"/>
      <w:isLgl/>
      <w:lvlText w:val="%1.%2."/>
      <w:lvlJc w:val="left"/>
      <w:pPr>
        <w:ind w:left="5524" w:hanging="420"/>
      </w:pPr>
      <w:rPr>
        <w:rFonts w:hint="default"/>
      </w:rPr>
    </w:lvl>
    <w:lvl w:ilvl="2">
      <w:start w:val="1"/>
      <w:numFmt w:val="decimal"/>
      <w:isLgl/>
      <w:lvlText w:val="%1.%2.%3."/>
      <w:lvlJc w:val="left"/>
      <w:pPr>
        <w:ind w:left="2847" w:hanging="720"/>
      </w:pPr>
      <w:rPr>
        <w:rFonts w:hint="default"/>
      </w:rPr>
    </w:lvl>
    <w:lvl w:ilvl="3">
      <w:start w:val="1"/>
      <w:numFmt w:val="decimal"/>
      <w:isLgl/>
      <w:lvlText w:val="%1.%2.%3.%4."/>
      <w:lvlJc w:val="left"/>
      <w:pPr>
        <w:ind w:left="2127" w:hanging="720"/>
      </w:pPr>
      <w:rPr>
        <w:rFonts w:hint="default"/>
      </w:rPr>
    </w:lvl>
    <w:lvl w:ilvl="4">
      <w:start w:val="1"/>
      <w:numFmt w:val="decimal"/>
      <w:isLgl/>
      <w:lvlText w:val="%1.%2.%3.%4.%5."/>
      <w:lvlJc w:val="left"/>
      <w:pPr>
        <w:ind w:left="2836" w:hanging="1080"/>
      </w:pPr>
      <w:rPr>
        <w:rFonts w:hint="default"/>
      </w:rPr>
    </w:lvl>
    <w:lvl w:ilvl="5">
      <w:start w:val="1"/>
      <w:numFmt w:val="decimal"/>
      <w:isLgl/>
      <w:lvlText w:val="%1.%2.%3.%4.%5.%6."/>
      <w:lvlJc w:val="left"/>
      <w:pPr>
        <w:ind w:left="3185" w:hanging="1080"/>
      </w:pPr>
      <w:rPr>
        <w:rFonts w:hint="default"/>
      </w:rPr>
    </w:lvl>
    <w:lvl w:ilvl="6">
      <w:start w:val="1"/>
      <w:numFmt w:val="decimal"/>
      <w:isLgl/>
      <w:lvlText w:val="%1.%2.%3.%4.%5.%6.%7."/>
      <w:lvlJc w:val="left"/>
      <w:pPr>
        <w:ind w:left="3894" w:hanging="1440"/>
      </w:pPr>
      <w:rPr>
        <w:rFonts w:hint="default"/>
      </w:rPr>
    </w:lvl>
    <w:lvl w:ilvl="7">
      <w:start w:val="1"/>
      <w:numFmt w:val="decimal"/>
      <w:isLgl/>
      <w:lvlText w:val="%1.%2.%3.%4.%5.%6.%7.%8."/>
      <w:lvlJc w:val="left"/>
      <w:pPr>
        <w:ind w:left="4243" w:hanging="1440"/>
      </w:pPr>
      <w:rPr>
        <w:rFonts w:hint="default"/>
      </w:rPr>
    </w:lvl>
    <w:lvl w:ilvl="8">
      <w:start w:val="1"/>
      <w:numFmt w:val="decimal"/>
      <w:isLgl/>
      <w:lvlText w:val="%1.%2.%3.%4.%5.%6.%7.%8.%9."/>
      <w:lvlJc w:val="left"/>
      <w:pPr>
        <w:ind w:left="4952" w:hanging="1800"/>
      </w:pPr>
      <w:rPr>
        <w:rFonts w:hint="default"/>
      </w:rPr>
    </w:lvl>
  </w:abstractNum>
  <w:abstractNum w:abstractNumId="4" w15:restartNumberingAfterBreak="0">
    <w:nsid w:val="7D020719"/>
    <w:multiLevelType w:val="hybridMultilevel"/>
    <w:tmpl w:val="4FCE0D4C"/>
    <w:lvl w:ilvl="0" w:tplc="04270017">
      <w:start w:val="1"/>
      <w:numFmt w:val="lowerLetter"/>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num w:numId="1" w16cid:durableId="1739983935">
    <w:abstractNumId w:val="4"/>
  </w:num>
  <w:num w:numId="2" w16cid:durableId="800466902">
    <w:abstractNumId w:val="2"/>
  </w:num>
  <w:num w:numId="3" w16cid:durableId="1857036774">
    <w:abstractNumId w:val="3"/>
  </w:num>
  <w:num w:numId="4" w16cid:durableId="1005092115">
    <w:abstractNumId w:val="0"/>
  </w:num>
  <w:num w:numId="5" w16cid:durableId="20585039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TG1MLAwNDC2NLNU0lEKTi0uzszPAykwNK4FALg8UVUtAAAA"/>
  </w:docVars>
  <w:rsids>
    <w:rsidRoot w:val="001E5907"/>
    <w:rsid w:val="000054DD"/>
    <w:rsid w:val="00013774"/>
    <w:rsid w:val="0006253C"/>
    <w:rsid w:val="00063994"/>
    <w:rsid w:val="0007767A"/>
    <w:rsid w:val="00084D72"/>
    <w:rsid w:val="000A2ECC"/>
    <w:rsid w:val="000C0E69"/>
    <w:rsid w:val="000D44C8"/>
    <w:rsid w:val="000D7646"/>
    <w:rsid w:val="000D775A"/>
    <w:rsid w:val="000F63DA"/>
    <w:rsid w:val="00113C8A"/>
    <w:rsid w:val="00120332"/>
    <w:rsid w:val="00163FDC"/>
    <w:rsid w:val="001655D1"/>
    <w:rsid w:val="001657F0"/>
    <w:rsid w:val="00172024"/>
    <w:rsid w:val="001741B5"/>
    <w:rsid w:val="0019168E"/>
    <w:rsid w:val="001A08E7"/>
    <w:rsid w:val="001A1795"/>
    <w:rsid w:val="001A7C75"/>
    <w:rsid w:val="001C38AC"/>
    <w:rsid w:val="001D5050"/>
    <w:rsid w:val="001E5907"/>
    <w:rsid w:val="001F5257"/>
    <w:rsid w:val="0021234A"/>
    <w:rsid w:val="002161CC"/>
    <w:rsid w:val="002273F3"/>
    <w:rsid w:val="002455B4"/>
    <w:rsid w:val="00270AB9"/>
    <w:rsid w:val="0027221F"/>
    <w:rsid w:val="00291727"/>
    <w:rsid w:val="002C507F"/>
    <w:rsid w:val="002D280D"/>
    <w:rsid w:val="002E73B5"/>
    <w:rsid w:val="002F6D90"/>
    <w:rsid w:val="00337E17"/>
    <w:rsid w:val="003406C3"/>
    <w:rsid w:val="00357E92"/>
    <w:rsid w:val="00365578"/>
    <w:rsid w:val="003720E9"/>
    <w:rsid w:val="0037495D"/>
    <w:rsid w:val="00394654"/>
    <w:rsid w:val="003C1CB8"/>
    <w:rsid w:val="00411A9C"/>
    <w:rsid w:val="00425015"/>
    <w:rsid w:val="00434417"/>
    <w:rsid w:val="00455800"/>
    <w:rsid w:val="0045772D"/>
    <w:rsid w:val="0046553A"/>
    <w:rsid w:val="00494C0B"/>
    <w:rsid w:val="004D064F"/>
    <w:rsid w:val="004D2636"/>
    <w:rsid w:val="004D38BD"/>
    <w:rsid w:val="0050731B"/>
    <w:rsid w:val="00507DD4"/>
    <w:rsid w:val="00524E25"/>
    <w:rsid w:val="00557078"/>
    <w:rsid w:val="00570981"/>
    <w:rsid w:val="005813A4"/>
    <w:rsid w:val="005A3FD3"/>
    <w:rsid w:val="005B04C4"/>
    <w:rsid w:val="005C68C9"/>
    <w:rsid w:val="005E2E64"/>
    <w:rsid w:val="005F233D"/>
    <w:rsid w:val="005F2DCE"/>
    <w:rsid w:val="00605320"/>
    <w:rsid w:val="0060794C"/>
    <w:rsid w:val="006133DB"/>
    <w:rsid w:val="00651E09"/>
    <w:rsid w:val="00656DB8"/>
    <w:rsid w:val="006824B4"/>
    <w:rsid w:val="006856D9"/>
    <w:rsid w:val="00685F35"/>
    <w:rsid w:val="006A48A9"/>
    <w:rsid w:val="006B04CB"/>
    <w:rsid w:val="006C3A11"/>
    <w:rsid w:val="006F0262"/>
    <w:rsid w:val="006F2ED0"/>
    <w:rsid w:val="00703104"/>
    <w:rsid w:val="00746E07"/>
    <w:rsid w:val="00757583"/>
    <w:rsid w:val="00763564"/>
    <w:rsid w:val="0078404A"/>
    <w:rsid w:val="007A1DE2"/>
    <w:rsid w:val="007A1DFD"/>
    <w:rsid w:val="007B333A"/>
    <w:rsid w:val="007B572C"/>
    <w:rsid w:val="007D6DE5"/>
    <w:rsid w:val="007E61F2"/>
    <w:rsid w:val="007F40D4"/>
    <w:rsid w:val="0080544B"/>
    <w:rsid w:val="00811B44"/>
    <w:rsid w:val="00821C59"/>
    <w:rsid w:val="00826C4D"/>
    <w:rsid w:val="0089070F"/>
    <w:rsid w:val="008A2010"/>
    <w:rsid w:val="008A3C43"/>
    <w:rsid w:val="008A6102"/>
    <w:rsid w:val="008B3863"/>
    <w:rsid w:val="008C006C"/>
    <w:rsid w:val="008D3B56"/>
    <w:rsid w:val="008F220B"/>
    <w:rsid w:val="00943E77"/>
    <w:rsid w:val="009445C5"/>
    <w:rsid w:val="00951524"/>
    <w:rsid w:val="00952D79"/>
    <w:rsid w:val="0096060A"/>
    <w:rsid w:val="00983D64"/>
    <w:rsid w:val="00993D4A"/>
    <w:rsid w:val="009A1546"/>
    <w:rsid w:val="009F0C8A"/>
    <w:rsid w:val="00A06831"/>
    <w:rsid w:val="00A207B6"/>
    <w:rsid w:val="00A50AC9"/>
    <w:rsid w:val="00A55D95"/>
    <w:rsid w:val="00A6675B"/>
    <w:rsid w:val="00A80FE7"/>
    <w:rsid w:val="00A90333"/>
    <w:rsid w:val="00AB06E5"/>
    <w:rsid w:val="00AB3D1F"/>
    <w:rsid w:val="00AD2C25"/>
    <w:rsid w:val="00B11664"/>
    <w:rsid w:val="00B21B31"/>
    <w:rsid w:val="00B56714"/>
    <w:rsid w:val="00B63554"/>
    <w:rsid w:val="00BB1223"/>
    <w:rsid w:val="00BE644F"/>
    <w:rsid w:val="00C00D15"/>
    <w:rsid w:val="00C11374"/>
    <w:rsid w:val="00C41231"/>
    <w:rsid w:val="00C562AA"/>
    <w:rsid w:val="00C61460"/>
    <w:rsid w:val="00C71F65"/>
    <w:rsid w:val="00C8336B"/>
    <w:rsid w:val="00C866C1"/>
    <w:rsid w:val="00C90A80"/>
    <w:rsid w:val="00CD4577"/>
    <w:rsid w:val="00CD588D"/>
    <w:rsid w:val="00CE0796"/>
    <w:rsid w:val="00CE0B00"/>
    <w:rsid w:val="00CE465E"/>
    <w:rsid w:val="00CF70CD"/>
    <w:rsid w:val="00D1743E"/>
    <w:rsid w:val="00D20090"/>
    <w:rsid w:val="00D30B2A"/>
    <w:rsid w:val="00D97527"/>
    <w:rsid w:val="00DE7B76"/>
    <w:rsid w:val="00DF6F6B"/>
    <w:rsid w:val="00E60048"/>
    <w:rsid w:val="00EA1AD0"/>
    <w:rsid w:val="00EA1F70"/>
    <w:rsid w:val="00EC59B8"/>
    <w:rsid w:val="00F07436"/>
    <w:rsid w:val="00F14F52"/>
    <w:rsid w:val="00F34E8E"/>
    <w:rsid w:val="00F364BA"/>
    <w:rsid w:val="00F55B7D"/>
    <w:rsid w:val="00F60A5A"/>
    <w:rsid w:val="00F66795"/>
    <w:rsid w:val="00F87F1E"/>
    <w:rsid w:val="00FA27EF"/>
    <w:rsid w:val="00FD14ED"/>
    <w:rsid w:val="00FD638E"/>
    <w:rsid w:val="00FF0DAD"/>
    <w:rsid w:val="00FF5F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7CCFF"/>
  <w15:chartTrackingRefBased/>
  <w15:docId w15:val="{D7EA00B9-6BD3-41BE-B9BF-A8D2A4F6D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907"/>
    <w:rPr>
      <w:lang w:val="lt-LT"/>
    </w:rPr>
  </w:style>
  <w:style w:type="paragraph" w:styleId="Heading1">
    <w:name w:val="heading 1"/>
    <w:basedOn w:val="Normal"/>
    <w:link w:val="Heading1Char"/>
    <w:uiPriority w:val="9"/>
    <w:qFormat/>
    <w:rsid w:val="000A2EC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5907"/>
    <w:pPr>
      <w:ind w:left="720"/>
      <w:contextualSpacing/>
    </w:pPr>
  </w:style>
  <w:style w:type="paragraph" w:styleId="CommentText">
    <w:name w:val="annotation text"/>
    <w:basedOn w:val="Normal"/>
    <w:link w:val="CommentTextChar"/>
    <w:uiPriority w:val="99"/>
    <w:unhideWhenUsed/>
    <w:rsid w:val="001E5907"/>
    <w:pPr>
      <w:spacing w:line="240" w:lineRule="auto"/>
    </w:pPr>
    <w:rPr>
      <w:sz w:val="20"/>
      <w:szCs w:val="20"/>
    </w:rPr>
  </w:style>
  <w:style w:type="character" w:customStyle="1" w:styleId="CommentTextChar">
    <w:name w:val="Comment Text Char"/>
    <w:basedOn w:val="DefaultParagraphFont"/>
    <w:link w:val="CommentText"/>
    <w:uiPriority w:val="99"/>
    <w:rsid w:val="001E5907"/>
    <w:rPr>
      <w:sz w:val="20"/>
      <w:szCs w:val="20"/>
      <w:lang w:val="lt-LT"/>
    </w:rPr>
  </w:style>
  <w:style w:type="paragraph" w:styleId="Header">
    <w:name w:val="header"/>
    <w:basedOn w:val="Normal"/>
    <w:link w:val="HeaderChar"/>
    <w:uiPriority w:val="99"/>
    <w:unhideWhenUsed/>
    <w:rsid w:val="001E5907"/>
    <w:pPr>
      <w:tabs>
        <w:tab w:val="center" w:pos="4819"/>
        <w:tab w:val="right" w:pos="9638"/>
      </w:tabs>
      <w:spacing w:after="0" w:line="240" w:lineRule="auto"/>
    </w:pPr>
  </w:style>
  <w:style w:type="character" w:customStyle="1" w:styleId="HeaderChar">
    <w:name w:val="Header Char"/>
    <w:basedOn w:val="DefaultParagraphFont"/>
    <w:link w:val="Header"/>
    <w:uiPriority w:val="99"/>
    <w:rsid w:val="001E5907"/>
    <w:rPr>
      <w:lang w:val="lt-LT"/>
    </w:rPr>
  </w:style>
  <w:style w:type="table" w:styleId="TableGrid">
    <w:name w:val="Table Grid"/>
    <w:basedOn w:val="TableNormal"/>
    <w:uiPriority w:val="39"/>
    <w:rsid w:val="001E5907"/>
    <w:pPr>
      <w:spacing w:after="0" w:line="240" w:lineRule="auto"/>
    </w:pPr>
    <w:rPr>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1E5907"/>
  </w:style>
  <w:style w:type="paragraph" w:customStyle="1" w:styleId="SLONormal">
    <w:name w:val="SLO Normal"/>
    <w:link w:val="SLONormalChar"/>
    <w:rsid w:val="001E5907"/>
    <w:pPr>
      <w:overflowPunct w:val="0"/>
      <w:autoSpaceDE w:val="0"/>
      <w:autoSpaceDN w:val="0"/>
      <w:adjustRightInd w:val="0"/>
      <w:spacing w:before="120" w:after="120" w:line="240" w:lineRule="auto"/>
      <w:jc w:val="both"/>
      <w:textAlignment w:val="baseline"/>
    </w:pPr>
    <w:rPr>
      <w:rFonts w:ascii="Times New Roman" w:eastAsia="SimSun" w:hAnsi="Times New Roman" w:cs="Times New Roman"/>
      <w:noProof/>
      <w:sz w:val="24"/>
      <w:szCs w:val="24"/>
      <w:lang w:val="en-GB"/>
    </w:rPr>
  </w:style>
  <w:style w:type="character" w:customStyle="1" w:styleId="SLONormalChar">
    <w:name w:val="SLO Normal Char"/>
    <w:link w:val="SLONormal"/>
    <w:rsid w:val="001E5907"/>
    <w:rPr>
      <w:rFonts w:ascii="Times New Roman" w:eastAsia="SimSun" w:hAnsi="Times New Roman" w:cs="Times New Roman"/>
      <w:noProof/>
      <w:sz w:val="24"/>
      <w:szCs w:val="24"/>
      <w:lang w:val="en-GB"/>
    </w:rPr>
  </w:style>
  <w:style w:type="paragraph" w:customStyle="1" w:styleId="1punktas">
    <w:name w:val="1 punktas"/>
    <w:qFormat/>
    <w:rsid w:val="001E5907"/>
    <w:pPr>
      <w:numPr>
        <w:numId w:val="4"/>
      </w:numPr>
      <w:spacing w:after="120" w:line="276" w:lineRule="auto"/>
      <w:ind w:left="993" w:hanging="426"/>
      <w:contextualSpacing/>
      <w:jc w:val="both"/>
    </w:pPr>
    <w:rPr>
      <w:rFonts w:ascii="Times New Roman" w:eastAsia="Calibri" w:hAnsi="Times New Roman" w:cs="Times New Roman"/>
      <w:b/>
      <w:lang w:val="lt-LT"/>
    </w:rPr>
  </w:style>
  <w:style w:type="paragraph" w:customStyle="1" w:styleId="11punktas">
    <w:name w:val="1.1 punktas"/>
    <w:qFormat/>
    <w:rsid w:val="001E5907"/>
    <w:pPr>
      <w:numPr>
        <w:ilvl w:val="1"/>
        <w:numId w:val="4"/>
      </w:numPr>
      <w:spacing w:after="120" w:line="276" w:lineRule="auto"/>
      <w:ind w:left="1418" w:hanging="454"/>
      <w:contextualSpacing/>
      <w:jc w:val="both"/>
    </w:pPr>
    <w:rPr>
      <w:rFonts w:ascii="Times New Roman" w:eastAsia="Calibri" w:hAnsi="Times New Roman" w:cs="Times New Roman"/>
      <w:lang w:val="lt-LT"/>
    </w:rPr>
  </w:style>
  <w:style w:type="paragraph" w:customStyle="1" w:styleId="111punktas">
    <w:name w:val="1.1.1 punktas"/>
    <w:basedOn w:val="11punktas"/>
    <w:qFormat/>
    <w:rsid w:val="001E5907"/>
    <w:pPr>
      <w:numPr>
        <w:ilvl w:val="2"/>
      </w:numPr>
      <w:spacing w:after="0"/>
      <w:ind w:left="2127" w:hanging="709"/>
      <w:contextualSpacing w:val="0"/>
    </w:pPr>
  </w:style>
  <w:style w:type="paragraph" w:customStyle="1" w:styleId="1111punktas">
    <w:name w:val="1.1.1.1 punktas"/>
    <w:basedOn w:val="111punktas"/>
    <w:qFormat/>
    <w:rsid w:val="001E5907"/>
    <w:pPr>
      <w:numPr>
        <w:ilvl w:val="3"/>
      </w:numPr>
      <w:tabs>
        <w:tab w:val="left" w:pos="3119"/>
      </w:tabs>
      <w:ind w:left="3118" w:hanging="992"/>
    </w:pPr>
  </w:style>
  <w:style w:type="character" w:styleId="CommentReference">
    <w:name w:val="annotation reference"/>
    <w:basedOn w:val="DefaultParagraphFont"/>
    <w:uiPriority w:val="99"/>
    <w:semiHidden/>
    <w:unhideWhenUsed/>
    <w:rsid w:val="00557078"/>
    <w:rPr>
      <w:sz w:val="16"/>
      <w:szCs w:val="16"/>
    </w:rPr>
  </w:style>
  <w:style w:type="paragraph" w:styleId="CommentSubject">
    <w:name w:val="annotation subject"/>
    <w:basedOn w:val="CommentText"/>
    <w:next w:val="CommentText"/>
    <w:link w:val="CommentSubjectChar"/>
    <w:uiPriority w:val="99"/>
    <w:semiHidden/>
    <w:unhideWhenUsed/>
    <w:rsid w:val="00557078"/>
    <w:rPr>
      <w:b/>
      <w:bCs/>
    </w:rPr>
  </w:style>
  <w:style w:type="character" w:customStyle="1" w:styleId="CommentSubjectChar">
    <w:name w:val="Comment Subject Char"/>
    <w:basedOn w:val="CommentTextChar"/>
    <w:link w:val="CommentSubject"/>
    <w:uiPriority w:val="99"/>
    <w:semiHidden/>
    <w:rsid w:val="00557078"/>
    <w:rPr>
      <w:b/>
      <w:bCs/>
      <w:sz w:val="20"/>
      <w:szCs w:val="20"/>
      <w:lang w:val="lt-LT"/>
    </w:rPr>
  </w:style>
  <w:style w:type="paragraph" w:styleId="BalloonText">
    <w:name w:val="Balloon Text"/>
    <w:basedOn w:val="Normal"/>
    <w:link w:val="BalloonTextChar"/>
    <w:uiPriority w:val="99"/>
    <w:semiHidden/>
    <w:unhideWhenUsed/>
    <w:rsid w:val="00557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078"/>
    <w:rPr>
      <w:rFonts w:ascii="Segoe UI" w:hAnsi="Segoe UI" w:cs="Segoe UI"/>
      <w:sz w:val="18"/>
      <w:szCs w:val="18"/>
      <w:lang w:val="lt-LT"/>
    </w:rPr>
  </w:style>
  <w:style w:type="paragraph" w:styleId="Title">
    <w:name w:val="Title"/>
    <w:basedOn w:val="Normal"/>
    <w:link w:val="TitleChar"/>
    <w:qFormat/>
    <w:rsid w:val="0037495D"/>
    <w:pPr>
      <w:spacing w:after="120" w:line="240" w:lineRule="auto"/>
      <w:jc w:val="center"/>
    </w:pPr>
    <w:rPr>
      <w:rFonts w:ascii="Times New Roman" w:eastAsia="Times New Roman" w:hAnsi="Times New Roman" w:cs="Times New Roman"/>
      <w:b/>
      <w:sz w:val="24"/>
      <w:szCs w:val="24"/>
      <w:lang w:eastAsia="x-none"/>
    </w:rPr>
  </w:style>
  <w:style w:type="character" w:customStyle="1" w:styleId="TitleChar">
    <w:name w:val="Title Char"/>
    <w:basedOn w:val="DefaultParagraphFont"/>
    <w:link w:val="Title"/>
    <w:rsid w:val="0037495D"/>
    <w:rPr>
      <w:rFonts w:ascii="Times New Roman" w:eastAsia="Times New Roman" w:hAnsi="Times New Roman" w:cs="Times New Roman"/>
      <w:b/>
      <w:sz w:val="24"/>
      <w:szCs w:val="24"/>
      <w:lang w:val="lt-LT" w:eastAsia="x-none"/>
    </w:rPr>
  </w:style>
  <w:style w:type="character" w:customStyle="1" w:styleId="Heading1Char">
    <w:name w:val="Heading 1 Char"/>
    <w:basedOn w:val="DefaultParagraphFont"/>
    <w:link w:val="Heading1"/>
    <w:uiPriority w:val="9"/>
    <w:rsid w:val="000A2ECC"/>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7483">
      <w:bodyDiv w:val="1"/>
      <w:marLeft w:val="0"/>
      <w:marRight w:val="0"/>
      <w:marTop w:val="0"/>
      <w:marBottom w:val="0"/>
      <w:divBdr>
        <w:top w:val="none" w:sz="0" w:space="0" w:color="auto"/>
        <w:left w:val="none" w:sz="0" w:space="0" w:color="auto"/>
        <w:bottom w:val="none" w:sz="0" w:space="0" w:color="auto"/>
        <w:right w:val="none" w:sz="0" w:space="0" w:color="auto"/>
      </w:divBdr>
      <w:divsChild>
        <w:div w:id="1909028152">
          <w:marLeft w:val="0"/>
          <w:marRight w:val="0"/>
          <w:marTop w:val="0"/>
          <w:marBottom w:val="0"/>
          <w:divBdr>
            <w:top w:val="none" w:sz="0" w:space="0" w:color="auto"/>
            <w:left w:val="none" w:sz="0" w:space="0" w:color="auto"/>
            <w:bottom w:val="none" w:sz="0" w:space="0" w:color="auto"/>
            <w:right w:val="none" w:sz="0" w:space="0" w:color="auto"/>
          </w:divBdr>
        </w:div>
      </w:divsChild>
    </w:div>
    <w:div w:id="102379722">
      <w:bodyDiv w:val="1"/>
      <w:marLeft w:val="0"/>
      <w:marRight w:val="0"/>
      <w:marTop w:val="0"/>
      <w:marBottom w:val="0"/>
      <w:divBdr>
        <w:top w:val="none" w:sz="0" w:space="0" w:color="auto"/>
        <w:left w:val="none" w:sz="0" w:space="0" w:color="auto"/>
        <w:bottom w:val="none" w:sz="0" w:space="0" w:color="auto"/>
        <w:right w:val="none" w:sz="0" w:space="0" w:color="auto"/>
      </w:divBdr>
    </w:div>
    <w:div w:id="683672716">
      <w:bodyDiv w:val="1"/>
      <w:marLeft w:val="0"/>
      <w:marRight w:val="0"/>
      <w:marTop w:val="0"/>
      <w:marBottom w:val="0"/>
      <w:divBdr>
        <w:top w:val="none" w:sz="0" w:space="0" w:color="auto"/>
        <w:left w:val="none" w:sz="0" w:space="0" w:color="auto"/>
        <w:bottom w:val="none" w:sz="0" w:space="0" w:color="auto"/>
        <w:right w:val="none" w:sz="0" w:space="0" w:color="auto"/>
      </w:divBdr>
    </w:div>
    <w:div w:id="1837988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EA4B2-46DB-4413-BF6D-304CB8BDF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6</Pages>
  <Words>11275</Words>
  <Characters>6428</Characters>
  <Application>Microsoft Office Word</Application>
  <DocSecurity>0</DocSecurity>
  <Lines>5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vgenija</dc:creator>
  <cp:keywords/>
  <dc:description/>
  <cp:lastModifiedBy>Julius Janušonis</cp:lastModifiedBy>
  <cp:revision>12</cp:revision>
  <dcterms:created xsi:type="dcterms:W3CDTF">2023-03-31T07:36:00Z</dcterms:created>
  <dcterms:modified xsi:type="dcterms:W3CDTF">2023-03-3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66ece2c0239f5687910acab490643cce93df6070f3942d9fedec224d03fad</vt:lpwstr>
  </property>
</Properties>
</file>